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178D30" w14:textId="2EF0F6C4" w:rsidR="00A62349" w:rsidRPr="00C63AF3" w:rsidRDefault="00A62349"/>
    <w:p w14:paraId="6A4DCB9C" w14:textId="7E9CECE7" w:rsidR="00C63AF3" w:rsidRDefault="00A62349" w:rsidP="00C63AF3">
      <w:r w:rsidRPr="00C63AF3">
        <w:t xml:space="preserve">You are required to access the AWS Academy Learner Lab and utilize AWS Services such as Lambda and Amazon Lex to build your custom ChatBot and complete the </w:t>
      </w:r>
      <w:r w:rsidRPr="00BD6E96">
        <w:rPr>
          <w:b/>
          <w:bCs/>
        </w:rPr>
        <w:t>Final Assignment</w:t>
      </w:r>
      <w:r w:rsidRPr="00C63AF3">
        <w:t xml:space="preserve"> of </w:t>
      </w:r>
      <w:r w:rsidRPr="00BD6E96">
        <w:rPr>
          <w:b/>
          <w:bCs/>
        </w:rPr>
        <w:t>Introduction of Cloud Computing</w:t>
      </w:r>
      <w:r w:rsidRPr="00C63AF3">
        <w:t xml:space="preserve">. </w:t>
      </w:r>
    </w:p>
    <w:p w14:paraId="19CDCF18" w14:textId="62094F81" w:rsidR="00C63AF3" w:rsidRDefault="00A62349" w:rsidP="00C63AF3">
      <w:pPr>
        <w:rPr>
          <w:rFonts w:cstheme="minorHAnsi"/>
        </w:rPr>
      </w:pPr>
      <w:r w:rsidRPr="00C63AF3">
        <w:rPr>
          <w:rFonts w:cstheme="minorHAnsi"/>
        </w:rPr>
        <w:t>You would have received a "Course Invitation" email (as sample shown) from AWS Academy and be prompted to confirm your registered email address.</w:t>
      </w:r>
    </w:p>
    <w:p w14:paraId="1A3BEB39" w14:textId="5D81EE29" w:rsidR="00D65EDE" w:rsidRPr="00C63AF3" w:rsidRDefault="00D65EDE" w:rsidP="00D65EDE">
      <w:pPr>
        <w:jc w:val="center"/>
      </w:pPr>
      <w:r>
        <w:rPr>
          <w:noProof/>
          <w:lang w:val="en-US"/>
        </w:rPr>
        <w:drawing>
          <wp:inline distT="0" distB="0" distL="0" distR="0" wp14:anchorId="66470667" wp14:editId="17C5C3E0">
            <wp:extent cx="5731510" cy="312928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129280"/>
                    </a:xfrm>
                    <a:prstGeom prst="rect">
                      <a:avLst/>
                    </a:prstGeom>
                    <a:noFill/>
                    <a:ln>
                      <a:noFill/>
                    </a:ln>
                  </pic:spPr>
                </pic:pic>
              </a:graphicData>
            </a:graphic>
          </wp:inline>
        </w:drawing>
      </w:r>
    </w:p>
    <w:p w14:paraId="24FC7FFF" w14:textId="078E924E" w:rsidR="00A62349" w:rsidRPr="00C63AF3" w:rsidRDefault="00A62349" w:rsidP="00C63AF3">
      <w:pPr>
        <w:pStyle w:val="xmsonormal"/>
        <w:rPr>
          <w:rFonts w:asciiTheme="minorHAnsi" w:hAnsiTheme="minorHAnsi" w:cstheme="minorHAnsi"/>
        </w:rPr>
      </w:pPr>
      <w:r w:rsidRPr="00C63AF3">
        <w:t xml:space="preserve">Please write to </w:t>
      </w:r>
      <w:hyperlink r:id="rId11" w:history="1">
        <w:r w:rsidRPr="00C63AF3">
          <w:rPr>
            <w:rStyle w:val="Hyperlink"/>
          </w:rPr>
          <w:t>DiCE@singaporetech.edu.sg</w:t>
        </w:r>
      </w:hyperlink>
      <w:r w:rsidRPr="00C63AF3">
        <w:t xml:space="preserve"> to request access to the AWS Academy Learner Lab if you don't receive the "Course Invitation" email. </w:t>
      </w:r>
    </w:p>
    <w:p w14:paraId="05C730A2" w14:textId="77777777" w:rsidR="00A62349" w:rsidRPr="00C63AF3" w:rsidRDefault="00A62349" w:rsidP="00A62349">
      <w:r w:rsidRPr="00C63AF3">
        <w:t xml:space="preserve">Do include the following details when submitting your request to access the AWS Academy Learner Lab. </w:t>
      </w:r>
    </w:p>
    <w:p w14:paraId="45A165E8" w14:textId="77777777" w:rsidR="00A62349" w:rsidRPr="00C63AF3" w:rsidRDefault="00A62349" w:rsidP="00C63AF3">
      <w:pPr>
        <w:pStyle w:val="ListParagraph"/>
        <w:numPr>
          <w:ilvl w:val="0"/>
          <w:numId w:val="1"/>
        </w:numPr>
      </w:pPr>
      <w:r w:rsidRPr="00C63AF3">
        <w:t xml:space="preserve">Student ID         </w:t>
      </w:r>
    </w:p>
    <w:p w14:paraId="5BCF51D1" w14:textId="77777777" w:rsidR="00A62349" w:rsidRPr="00C63AF3" w:rsidRDefault="00A62349" w:rsidP="00C63AF3">
      <w:pPr>
        <w:pStyle w:val="ListParagraph"/>
        <w:numPr>
          <w:ilvl w:val="0"/>
          <w:numId w:val="1"/>
        </w:numPr>
      </w:pPr>
      <w:r w:rsidRPr="00C63AF3">
        <w:t xml:space="preserve">Name   </w:t>
      </w:r>
    </w:p>
    <w:p w14:paraId="3B82A547" w14:textId="77777777" w:rsidR="00A62349" w:rsidRPr="00C63AF3" w:rsidRDefault="00A62349" w:rsidP="00C63AF3">
      <w:pPr>
        <w:pStyle w:val="ListParagraph"/>
        <w:numPr>
          <w:ilvl w:val="0"/>
          <w:numId w:val="1"/>
        </w:numPr>
      </w:pPr>
      <w:r w:rsidRPr="00C63AF3">
        <w:t xml:space="preserve">Programme Code            </w:t>
      </w:r>
    </w:p>
    <w:p w14:paraId="1E0B7348" w14:textId="77777777" w:rsidR="00A62349" w:rsidRPr="00C63AF3" w:rsidRDefault="00A62349" w:rsidP="00C63AF3">
      <w:pPr>
        <w:pStyle w:val="ListParagraph"/>
        <w:numPr>
          <w:ilvl w:val="0"/>
          <w:numId w:val="1"/>
        </w:numPr>
      </w:pPr>
      <w:r w:rsidRPr="00C63AF3">
        <w:t xml:space="preserve">Programme Name          </w:t>
      </w:r>
    </w:p>
    <w:p w14:paraId="38524682" w14:textId="77777777" w:rsidR="00A62349" w:rsidRPr="00C63AF3" w:rsidRDefault="00A62349" w:rsidP="00C63AF3">
      <w:pPr>
        <w:pStyle w:val="ListParagraph"/>
        <w:numPr>
          <w:ilvl w:val="0"/>
          <w:numId w:val="1"/>
        </w:numPr>
      </w:pPr>
      <w:r w:rsidRPr="00C63AF3">
        <w:t xml:space="preserve">Admit Term       </w:t>
      </w:r>
    </w:p>
    <w:p w14:paraId="5A67C878" w14:textId="77777777" w:rsidR="00C63AF3" w:rsidRPr="00C63AF3" w:rsidRDefault="00A62349" w:rsidP="00C63AF3">
      <w:pPr>
        <w:pStyle w:val="ListParagraph"/>
        <w:numPr>
          <w:ilvl w:val="0"/>
          <w:numId w:val="1"/>
        </w:numPr>
        <w:rPr>
          <w:sz w:val="24"/>
          <w:szCs w:val="24"/>
        </w:rPr>
      </w:pPr>
      <w:r w:rsidRPr="00C63AF3">
        <w:t>SIT Email</w:t>
      </w:r>
      <w:r>
        <w:br w:type="page"/>
      </w:r>
    </w:p>
    <w:p w14:paraId="1CFD6C59" w14:textId="77777777" w:rsidR="00C63AF3" w:rsidRDefault="00C63AF3" w:rsidP="00C63AF3"/>
    <w:p w14:paraId="7F2B5521" w14:textId="2E746FE7" w:rsidR="00A62349" w:rsidRPr="00C63AF3" w:rsidRDefault="00A62349" w:rsidP="00C63AF3">
      <w:pPr>
        <w:rPr>
          <w:sz w:val="24"/>
          <w:szCs w:val="24"/>
        </w:rPr>
      </w:pPr>
      <w:r>
        <w:t>Point to N</w:t>
      </w:r>
      <w:r w:rsidR="00C63AF3">
        <w:t>ote</w:t>
      </w:r>
    </w:p>
    <w:p w14:paraId="042575A1" w14:textId="77777777" w:rsidR="00C63AF3" w:rsidRDefault="00A62349" w:rsidP="00C63AF3">
      <w:pPr>
        <w:pStyle w:val="ListParagraph"/>
        <w:numPr>
          <w:ilvl w:val="0"/>
          <w:numId w:val="2"/>
        </w:numPr>
      </w:pPr>
      <w:r>
        <w:t>Your budget ($100) is limited so you should exercise caution to prevent charges that will deplete your budget too quickly.</w:t>
      </w:r>
    </w:p>
    <w:p w14:paraId="4B3566EA" w14:textId="77777777" w:rsidR="00C63AF3" w:rsidRDefault="00A62349" w:rsidP="00A62349">
      <w:pPr>
        <w:pStyle w:val="ListParagraph"/>
        <w:numPr>
          <w:ilvl w:val="0"/>
          <w:numId w:val="2"/>
        </w:numPr>
      </w:pPr>
      <w:r>
        <w:t>If you exceed your budget, you will lose access to your environment and lose all of your work.</w:t>
      </w:r>
    </w:p>
    <w:p w14:paraId="3FA45AF4" w14:textId="77777777" w:rsidR="00C63AF3" w:rsidRDefault="00A62349" w:rsidP="00A62349">
      <w:pPr>
        <w:pStyle w:val="ListParagraph"/>
        <w:numPr>
          <w:ilvl w:val="0"/>
          <w:numId w:val="2"/>
        </w:numPr>
      </w:pPr>
      <w:r>
        <w:t>Each session lasts for 4 hours by default, although you can extend a session to run longer by pressing the start button to reset your session timer. At the end of each session, any resources you created in the account will be preserved.</w:t>
      </w:r>
    </w:p>
    <w:p w14:paraId="019774ED" w14:textId="77777777" w:rsidR="00C63AF3" w:rsidRDefault="00A62349" w:rsidP="00A62349">
      <w:pPr>
        <w:pStyle w:val="ListParagraph"/>
        <w:numPr>
          <w:ilvl w:val="0"/>
          <w:numId w:val="2"/>
        </w:numPr>
      </w:pPr>
      <w:r>
        <w:t>Some AWS resources, such as EC2 instances, may be automatically shut down, while other resources, such as RDS instances will be left running. Keep in mind that some AWS features cannot be stopped and can still incur charges.</w:t>
      </w:r>
    </w:p>
    <w:p w14:paraId="0BDD3828" w14:textId="47E399FE" w:rsidR="00A62349" w:rsidRDefault="00A62349" w:rsidP="00A62349">
      <w:pPr>
        <w:pStyle w:val="ListParagraph"/>
        <w:numPr>
          <w:ilvl w:val="0"/>
          <w:numId w:val="2"/>
        </w:numPr>
      </w:pPr>
      <w:r>
        <w:t>For example, an Elastic Load Balancer or a NAT. You may wish to delete those types of resources and recreate them as needed to test your work during a session. You will have access to this environment for the duration of the class you are enrolled in. When the class ends, your access to the learner lab will also end.</w:t>
      </w:r>
    </w:p>
    <w:p w14:paraId="78E5BD7C" w14:textId="77777777" w:rsidR="00A62349" w:rsidRDefault="00A62349">
      <w:r>
        <w:br w:type="page"/>
      </w:r>
    </w:p>
    <w:p w14:paraId="6B1F684B" w14:textId="77777777" w:rsidR="00D92725" w:rsidRDefault="00D92725"/>
    <w:p w14:paraId="14D0C95D" w14:textId="77777777" w:rsidR="00EA42DD" w:rsidRPr="002F2CA4" w:rsidRDefault="00EA42DD" w:rsidP="00EA42DD">
      <w:pPr>
        <w:rPr>
          <w:u w:val="single"/>
        </w:rPr>
      </w:pPr>
      <w:r w:rsidRPr="002F2CA4">
        <w:rPr>
          <w:u w:val="single"/>
        </w:rPr>
        <w:t xml:space="preserve">Activity Overview </w:t>
      </w:r>
    </w:p>
    <w:p w14:paraId="3468B213" w14:textId="716A041A" w:rsidR="008A67F7" w:rsidRDefault="008A67F7" w:rsidP="00EA42DD">
      <w:pPr>
        <w:rPr>
          <w:i/>
          <w:iCs/>
          <w:color w:val="808080" w:themeColor="background1" w:themeShade="80"/>
        </w:rPr>
      </w:pPr>
      <w:r w:rsidRPr="008A67F7">
        <w:rPr>
          <w:i/>
          <w:iCs/>
          <w:color w:val="808080" w:themeColor="background1" w:themeShade="80"/>
        </w:rPr>
        <w:t xml:space="preserve">Prior to this Final </w:t>
      </w:r>
      <w:r w:rsidR="001E64C4">
        <w:rPr>
          <w:i/>
          <w:iCs/>
          <w:color w:val="808080" w:themeColor="background1" w:themeShade="80"/>
        </w:rPr>
        <w:t>Assignment</w:t>
      </w:r>
      <w:r w:rsidRPr="008A67F7">
        <w:rPr>
          <w:i/>
          <w:iCs/>
          <w:color w:val="808080" w:themeColor="background1" w:themeShade="80"/>
        </w:rPr>
        <w:t>, you are required to complete the guided development of the Pizza ChatBot in the Topic 2. With the knowledge that you have acquired, you will be required to develop another ChatBot using the same Amazon Lex and Lambda services in the same AWS Academy module. You will need to provide the screenshots of the newly developed ChatBot to answer the questions provided</w:t>
      </w:r>
    </w:p>
    <w:p w14:paraId="78252C06" w14:textId="099BADD6" w:rsidR="00EA42DD" w:rsidRPr="002F2CA4" w:rsidRDefault="00EA42DD" w:rsidP="00EA42DD">
      <w:pPr>
        <w:rPr>
          <w:u w:val="single"/>
        </w:rPr>
      </w:pPr>
      <w:r w:rsidRPr="002F2CA4">
        <w:rPr>
          <w:u w:val="single"/>
        </w:rPr>
        <w:t>Activity Objectives</w:t>
      </w:r>
    </w:p>
    <w:p w14:paraId="087060FA" w14:textId="7A1F3D55" w:rsidR="00BB4CD7" w:rsidRDefault="00D74A7E" w:rsidP="00EA42DD">
      <w:pPr>
        <w:rPr>
          <w:i/>
          <w:iCs/>
          <w:color w:val="808080" w:themeColor="background1" w:themeShade="80"/>
        </w:rPr>
      </w:pPr>
      <w:r>
        <w:rPr>
          <w:i/>
          <w:iCs/>
          <w:color w:val="808080" w:themeColor="background1" w:themeShade="80"/>
        </w:rPr>
        <w:t xml:space="preserve">To develop a new ChatBot, you </w:t>
      </w:r>
      <w:r w:rsidR="004A59AC">
        <w:rPr>
          <w:i/>
          <w:iCs/>
          <w:color w:val="808080" w:themeColor="background1" w:themeShade="80"/>
        </w:rPr>
        <w:t>will</w:t>
      </w:r>
      <w:r>
        <w:rPr>
          <w:i/>
          <w:iCs/>
          <w:color w:val="808080" w:themeColor="background1" w:themeShade="80"/>
        </w:rPr>
        <w:t xml:space="preserve"> create another Food Menu (Burger etc.) by</w:t>
      </w:r>
      <w:r w:rsidR="004A59AC">
        <w:rPr>
          <w:i/>
          <w:iCs/>
          <w:color w:val="808080" w:themeColor="background1" w:themeShade="80"/>
        </w:rPr>
        <w:t xml:space="preserve"> taking reference and</w:t>
      </w:r>
      <w:r>
        <w:rPr>
          <w:i/>
          <w:iCs/>
          <w:color w:val="808080" w:themeColor="background1" w:themeShade="80"/>
        </w:rPr>
        <w:t xml:space="preserve"> modifying the codes</w:t>
      </w:r>
      <w:r w:rsidR="004A59AC">
        <w:rPr>
          <w:i/>
          <w:iCs/>
          <w:color w:val="808080" w:themeColor="background1" w:themeShade="80"/>
        </w:rPr>
        <w:t xml:space="preserve"> used for the Pizza ChatBot. </w:t>
      </w:r>
      <w:r>
        <w:rPr>
          <w:i/>
          <w:iCs/>
          <w:color w:val="808080" w:themeColor="background1" w:themeShade="80"/>
        </w:rPr>
        <w:t>By doing so, you will be guided by the questions provided</w:t>
      </w:r>
      <w:r w:rsidR="004A59AC">
        <w:rPr>
          <w:i/>
          <w:iCs/>
          <w:color w:val="808080" w:themeColor="background1" w:themeShade="80"/>
        </w:rPr>
        <w:t xml:space="preserve"> on the area that requires the modification.</w:t>
      </w:r>
    </w:p>
    <w:p w14:paraId="1600E914" w14:textId="61189DF3" w:rsidR="00EA42DD" w:rsidRPr="002F2CA4" w:rsidRDefault="00EA42DD" w:rsidP="00EA42DD">
      <w:pPr>
        <w:rPr>
          <w:u w:val="single"/>
        </w:rPr>
      </w:pPr>
      <w:r w:rsidRPr="002F2CA4">
        <w:rPr>
          <w:u w:val="single"/>
        </w:rPr>
        <w:t xml:space="preserve">Learning Outcomes </w:t>
      </w:r>
    </w:p>
    <w:p w14:paraId="3BFA6228" w14:textId="77777777" w:rsidR="00EA42DD" w:rsidRDefault="00EA42DD" w:rsidP="00EA42DD">
      <w:r w:rsidRPr="002F2CA4">
        <w:t xml:space="preserve">By the end of this </w:t>
      </w:r>
      <w:r>
        <w:t>activity</w:t>
      </w:r>
      <w:r w:rsidRPr="002F2CA4">
        <w:t>, you will be able to:</w:t>
      </w:r>
    </w:p>
    <w:p w14:paraId="0F9473B9" w14:textId="77777777" w:rsidR="00EA42DD" w:rsidRDefault="00EA42DD" w:rsidP="00EA42DD">
      <w:pPr>
        <w:rPr>
          <w:i/>
          <w:iCs/>
          <w:color w:val="808080" w:themeColor="background1" w:themeShade="80"/>
        </w:rPr>
      </w:pPr>
      <w:r>
        <w:rPr>
          <w:i/>
          <w:iCs/>
          <w:color w:val="808080" w:themeColor="background1" w:themeShade="80"/>
        </w:rPr>
        <w:t xml:space="preserve">Familiarize yourself with the AWS Services such as Amazon Lex and Lambda </w:t>
      </w:r>
    </w:p>
    <w:p w14:paraId="4D2835DB" w14:textId="77777777" w:rsidR="00EA42DD" w:rsidRPr="002F2CA4" w:rsidRDefault="00EA42DD" w:rsidP="00EA42DD">
      <w:pPr>
        <w:rPr>
          <w:i/>
          <w:iCs/>
          <w:color w:val="808080" w:themeColor="background1" w:themeShade="80"/>
        </w:rPr>
      </w:pPr>
      <w:r>
        <w:rPr>
          <w:i/>
          <w:iCs/>
          <w:color w:val="808080" w:themeColor="background1" w:themeShade="80"/>
        </w:rPr>
        <w:t>Create a ChatBot from scratch</w:t>
      </w:r>
    </w:p>
    <w:p w14:paraId="1AA6EE80" w14:textId="77777777" w:rsidR="00EA42DD" w:rsidRPr="002F2CA4" w:rsidRDefault="00EA42DD" w:rsidP="00EA42DD">
      <w:pPr>
        <w:rPr>
          <w:u w:val="single"/>
        </w:rPr>
      </w:pPr>
      <w:r w:rsidRPr="002F2CA4">
        <w:rPr>
          <w:u w:val="single"/>
        </w:rPr>
        <w:t xml:space="preserve">Estimated Time </w:t>
      </w:r>
    </w:p>
    <w:p w14:paraId="08A52794" w14:textId="4ECA8AFE" w:rsidR="00EA42DD" w:rsidRDefault="00EA42DD" w:rsidP="00EA42DD">
      <w:pPr>
        <w:rPr>
          <w:i/>
          <w:iCs/>
          <w:color w:val="808080" w:themeColor="background1" w:themeShade="80"/>
        </w:rPr>
      </w:pPr>
      <w:r w:rsidRPr="00784D15">
        <w:rPr>
          <w:i/>
          <w:iCs/>
          <w:color w:val="808080" w:themeColor="background1" w:themeShade="80"/>
        </w:rPr>
        <w:t xml:space="preserve">The estimated time </w:t>
      </w:r>
      <w:r>
        <w:rPr>
          <w:i/>
          <w:iCs/>
          <w:color w:val="808080" w:themeColor="background1" w:themeShade="80"/>
        </w:rPr>
        <w:t xml:space="preserve">required </w:t>
      </w:r>
      <w:r w:rsidRPr="00784D15">
        <w:rPr>
          <w:i/>
          <w:iCs/>
          <w:color w:val="808080" w:themeColor="background1" w:themeShade="80"/>
        </w:rPr>
        <w:t>to complete the whole activity</w:t>
      </w:r>
      <w:r>
        <w:rPr>
          <w:i/>
          <w:iCs/>
          <w:color w:val="808080" w:themeColor="background1" w:themeShade="80"/>
        </w:rPr>
        <w:t xml:space="preserve"> is </w:t>
      </w:r>
      <w:r w:rsidR="00C32129">
        <w:rPr>
          <w:i/>
          <w:iCs/>
          <w:color w:val="808080" w:themeColor="background1" w:themeShade="80"/>
        </w:rPr>
        <w:t>1 hour.</w:t>
      </w:r>
    </w:p>
    <w:p w14:paraId="0CBB3C28" w14:textId="7BCE4C89" w:rsidR="00627CB5" w:rsidRDefault="00627CB5" w:rsidP="00EA42DD">
      <w:pPr>
        <w:rPr>
          <w:i/>
          <w:iCs/>
          <w:color w:val="808080" w:themeColor="background1" w:themeShade="80"/>
        </w:rPr>
      </w:pPr>
    </w:p>
    <w:p w14:paraId="345B2C97" w14:textId="77777777" w:rsidR="00627CB5" w:rsidRDefault="00627CB5">
      <w:pPr>
        <w:rPr>
          <w:i/>
          <w:iCs/>
          <w:color w:val="808080" w:themeColor="background1" w:themeShade="80"/>
        </w:rPr>
      </w:pPr>
      <w:r>
        <w:rPr>
          <w:i/>
          <w:iCs/>
          <w:color w:val="808080" w:themeColor="background1" w:themeShade="80"/>
        </w:rPr>
        <w:br w:type="page"/>
      </w:r>
    </w:p>
    <w:p w14:paraId="362D1D6A" w14:textId="0399BB61" w:rsidR="00627CB5" w:rsidRDefault="00627CB5" w:rsidP="00EA42DD"/>
    <w:p w14:paraId="3BB61D07" w14:textId="10EB37E1" w:rsidR="00627CB5" w:rsidRPr="00627CB5" w:rsidRDefault="00627CB5" w:rsidP="00EA42DD">
      <w:pPr>
        <w:rPr>
          <w:u w:val="single"/>
        </w:rPr>
      </w:pPr>
      <w:r w:rsidRPr="00627CB5">
        <w:rPr>
          <w:u w:val="single"/>
        </w:rPr>
        <w:t>Question 1</w:t>
      </w:r>
    </w:p>
    <w:p w14:paraId="2ACB5E7F" w14:textId="614D5278" w:rsidR="00627CB5" w:rsidRDefault="00627CB5" w:rsidP="00EA42DD">
      <w:r>
        <w:t xml:space="preserve">Provide the screenshot of your </w:t>
      </w:r>
      <w:r w:rsidRPr="00514FC1">
        <w:rPr>
          <w:b/>
          <w:bCs/>
        </w:rPr>
        <w:t>new</w:t>
      </w:r>
      <w:r>
        <w:t xml:space="preserve"> ChatBot Lambda Function</w:t>
      </w:r>
      <w:r w:rsidR="003C7743">
        <w:t xml:space="preserve"> (</w:t>
      </w:r>
      <w:r w:rsidR="003C7743" w:rsidRPr="00F456AC">
        <w:rPr>
          <w:i/>
          <w:iCs/>
        </w:rPr>
        <w:t>In Amazon Lambda</w:t>
      </w:r>
      <w:r w:rsidR="003C7743">
        <w:t>)</w:t>
      </w:r>
      <w:r>
        <w:t xml:space="preserve"> like the following</w:t>
      </w:r>
      <w:r w:rsidR="00892624">
        <w:t xml:space="preserve"> </w:t>
      </w:r>
      <w:r w:rsidR="00892624" w:rsidRPr="00892624">
        <w:rPr>
          <w:i/>
          <w:iCs/>
        </w:rPr>
        <w:t>(X</w:t>
      </w:r>
      <w:r w:rsidR="00892624">
        <w:rPr>
          <w:i/>
          <w:iCs/>
        </w:rPr>
        <w:t>: Notice</w:t>
      </w:r>
      <w:r w:rsidR="00892624" w:rsidRPr="00892624">
        <w:rPr>
          <w:i/>
          <w:iCs/>
        </w:rPr>
        <w:t xml:space="preserve"> </w:t>
      </w:r>
      <w:r w:rsidR="00892624">
        <w:rPr>
          <w:i/>
          <w:iCs/>
        </w:rPr>
        <w:t>the similarities with other questions)</w:t>
      </w:r>
    </w:p>
    <w:p w14:paraId="1781A535" w14:textId="4B2F9F53" w:rsidR="00627CB5" w:rsidRDefault="00892624" w:rsidP="00EA42DD">
      <w:r>
        <w:rPr>
          <w:noProof/>
          <w:lang w:val="en-US"/>
        </w:rPr>
        <mc:AlternateContent>
          <mc:Choice Requires="wps">
            <w:drawing>
              <wp:anchor distT="0" distB="0" distL="114300" distR="114300" simplePos="0" relativeHeight="251681792" behindDoc="0" locked="0" layoutInCell="1" allowOverlap="1" wp14:anchorId="52DAD2AB" wp14:editId="2C7FD5F2">
                <wp:simplePos x="0" y="0"/>
                <wp:positionH relativeFrom="column">
                  <wp:posOffset>3275937</wp:posOffset>
                </wp:positionH>
                <wp:positionV relativeFrom="paragraph">
                  <wp:posOffset>671913</wp:posOffset>
                </wp:positionV>
                <wp:extent cx="397566" cy="333375"/>
                <wp:effectExtent l="0" t="0" r="21590" b="28575"/>
                <wp:wrapNone/>
                <wp:docPr id="27" name="Text Box 27"/>
                <wp:cNvGraphicFramePr/>
                <a:graphic xmlns:a="http://schemas.openxmlformats.org/drawingml/2006/main">
                  <a:graphicData uri="http://schemas.microsoft.com/office/word/2010/wordprocessingShape">
                    <wps:wsp>
                      <wps:cNvSpPr txBox="1"/>
                      <wps:spPr>
                        <a:xfrm>
                          <a:off x="0" y="0"/>
                          <a:ext cx="397566" cy="333375"/>
                        </a:xfrm>
                        <a:prstGeom prst="rect">
                          <a:avLst/>
                        </a:prstGeom>
                        <a:solidFill>
                          <a:schemeClr val="bg1"/>
                        </a:solidFill>
                        <a:ln w="6350">
                          <a:solidFill>
                            <a:srgbClr val="FF0000"/>
                          </a:solidFill>
                        </a:ln>
                      </wps:spPr>
                      <wps:txbx>
                        <w:txbxContent>
                          <w:p w14:paraId="15CDBA3E" w14:textId="152ED15B" w:rsidR="00892624" w:rsidRDefault="00892624" w:rsidP="00892624">
                            <w:pPr>
                              <w:jc w:val="center"/>
                            </w:pPr>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52DAD2AB" id="_x0000_t202" coordsize="21600,21600" o:spt="202" path="m,l,21600r21600,l21600,xe">
                <v:stroke joinstyle="miter"/>
                <v:path gradientshapeok="t" o:connecttype="rect"/>
              </v:shapetype>
              <v:shape id="Text Box 27" o:spid="_x0000_s1026" type="#_x0000_t202" style="position:absolute;margin-left:257.95pt;margin-top:52.9pt;width:31.3pt;height:26.2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" fillcolor="white [3212]" strokecolor="red" strokeweight=".5pt">
                <v:textbox>
                  <w:txbxContent>
                    <w:p w14:paraId="15CDBA3E" w14:textId="152ED15B" w:rsidR="00892624" w:rsidRDefault="00892624" w:rsidP="00892624">
                      <w:pPr>
                        <w:jc w:val="center"/>
                      </w:pPr>
                      <w:r>
                        <w:t>X</w:t>
                      </w:r>
                    </w:p>
                  </w:txbxContent>
                </v:textbox>
              </v:shape>
            </w:pict>
          </mc:Fallback>
        </mc:AlternateContent>
      </w:r>
      <w:r w:rsidR="00861293">
        <w:rPr>
          <w:noProof/>
          <w:lang w:val="en-US"/>
        </w:rPr>
        <mc:AlternateContent>
          <mc:Choice Requires="wps">
            <w:drawing>
              <wp:anchor distT="0" distB="0" distL="114300" distR="114300" simplePos="0" relativeHeight="251675648" behindDoc="0" locked="0" layoutInCell="1" allowOverlap="1" wp14:anchorId="72D05833" wp14:editId="427EDD57">
                <wp:simplePos x="0" y="0"/>
                <wp:positionH relativeFrom="column">
                  <wp:posOffset>4990465</wp:posOffset>
                </wp:positionH>
                <wp:positionV relativeFrom="paragraph">
                  <wp:posOffset>1064018</wp:posOffset>
                </wp:positionV>
                <wp:extent cx="0" cy="137795"/>
                <wp:effectExtent l="76200" t="0" r="57150" b="52705"/>
                <wp:wrapNone/>
                <wp:docPr id="23" name="Straight Arrow Connector 23"/>
                <wp:cNvGraphicFramePr/>
                <a:graphic xmlns:a="http://schemas.openxmlformats.org/drawingml/2006/main">
                  <a:graphicData uri="http://schemas.microsoft.com/office/word/2010/wordprocessingShape">
                    <wps:wsp>
                      <wps:cNvCnPr/>
                      <wps:spPr>
                        <a:xfrm>
                          <a:off x="0" y="0"/>
                          <a:ext cx="0" cy="13779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1D797D99" id="_x0000_t32" coordsize="21600,21600" o:spt="32" o:oned="t" path="m,l21600,21600e" filled="f">
                <v:path arrowok="t" fillok="f" o:connecttype="none"/>
                <o:lock v:ext="edit" shapetype="t"/>
              </v:shapetype>
              <v:shape id="Straight Arrow Connector 23" o:spid="_x0000_s1026" type="#_x0000_t32" style="position:absolute;margin-left:392.95pt;margin-top:83.8pt;width:0;height:10.8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" strokecolor="red" strokeweight=".5pt">
                <v:stroke endarrow="block" joinstyle="miter"/>
              </v:shape>
            </w:pict>
          </mc:Fallback>
        </mc:AlternateContent>
      </w:r>
      <w:r w:rsidR="00861293">
        <w:rPr>
          <w:noProof/>
          <w:lang w:val="en-US"/>
        </w:rPr>
        <mc:AlternateContent>
          <mc:Choice Requires="wps">
            <w:drawing>
              <wp:anchor distT="0" distB="0" distL="114300" distR="114300" simplePos="0" relativeHeight="251673600" behindDoc="0" locked="0" layoutInCell="1" allowOverlap="1" wp14:anchorId="21C4B498" wp14:editId="41C32D4A">
                <wp:simplePos x="0" y="0"/>
                <wp:positionH relativeFrom="column">
                  <wp:posOffset>4031585</wp:posOffset>
                </wp:positionH>
                <wp:positionV relativeFrom="paragraph">
                  <wp:posOffset>1062212</wp:posOffset>
                </wp:positionV>
                <wp:extent cx="0" cy="137795"/>
                <wp:effectExtent l="76200" t="0" r="57150" b="52705"/>
                <wp:wrapNone/>
                <wp:docPr id="22" name="Straight Arrow Connector 22"/>
                <wp:cNvGraphicFramePr/>
                <a:graphic xmlns:a="http://schemas.openxmlformats.org/drawingml/2006/main">
                  <a:graphicData uri="http://schemas.microsoft.com/office/word/2010/wordprocessingShape">
                    <wps:wsp>
                      <wps:cNvCnPr/>
                      <wps:spPr>
                        <a:xfrm>
                          <a:off x="0" y="0"/>
                          <a:ext cx="0" cy="13779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B35CBED" id="Straight Arrow Connector 22" o:spid="_x0000_s1026" type="#_x0000_t32" style="position:absolute;margin-left:317.45pt;margin-top:83.65pt;width:0;height:10.8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" strokecolor="red" strokeweight=".5pt">
                <v:stroke endarrow="block" joinstyle="miter"/>
              </v:shape>
            </w:pict>
          </mc:Fallback>
        </mc:AlternateContent>
      </w:r>
      <w:r w:rsidR="00861293">
        <w:rPr>
          <w:noProof/>
          <w:lang w:val="en-US"/>
        </w:rPr>
        <mc:AlternateContent>
          <mc:Choice Requires="wps">
            <w:drawing>
              <wp:anchor distT="0" distB="0" distL="114300" distR="114300" simplePos="0" relativeHeight="251671552" behindDoc="0" locked="0" layoutInCell="1" allowOverlap="1" wp14:anchorId="4CCFD12E" wp14:editId="70219532">
                <wp:simplePos x="0" y="0"/>
                <wp:positionH relativeFrom="column">
                  <wp:posOffset>6637867</wp:posOffset>
                </wp:positionH>
                <wp:positionV relativeFrom="paragraph">
                  <wp:posOffset>851535</wp:posOffset>
                </wp:positionV>
                <wp:extent cx="914400" cy="914400"/>
                <wp:effectExtent l="0" t="0" r="76200" b="57150"/>
                <wp:wrapNone/>
                <wp:docPr id="20" name="Straight Arrow Connector 20"/>
                <wp:cNvGraphicFramePr/>
                <a:graphic xmlns:a="http://schemas.openxmlformats.org/drawingml/2006/main">
                  <a:graphicData uri="http://schemas.microsoft.com/office/word/2010/wordprocessingShape">
                    <wps:wsp>
                      <wps:cNvCnPr/>
                      <wps:spPr>
                        <a:xfrm>
                          <a:off x="0" y="0"/>
                          <a:ext cx="914400" cy="914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4E84014" id="Straight Arrow Connector 20" o:spid="_x0000_s1026" type="#_x0000_t32" style="position:absolute;margin-left:522.65pt;margin-top:67.05pt;width:1in;height:1in;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" strokecolor="#4472c4 [3204]" strokeweight=".5pt">
                <v:stroke endarrow="block" joinstyle="miter"/>
              </v:shape>
            </w:pict>
          </mc:Fallback>
        </mc:AlternateContent>
      </w:r>
      <w:r w:rsidR="00861293">
        <w:rPr>
          <w:noProof/>
          <w:lang w:val="en-US"/>
        </w:rPr>
        <mc:AlternateContent>
          <mc:Choice Requires="wps">
            <w:drawing>
              <wp:anchor distT="0" distB="0" distL="114300" distR="114300" simplePos="0" relativeHeight="251670528" behindDoc="0" locked="0" layoutInCell="1" allowOverlap="1" wp14:anchorId="7D0C6FDA" wp14:editId="52803AE4">
                <wp:simplePos x="0" y="0"/>
                <wp:positionH relativeFrom="column">
                  <wp:posOffset>3500967</wp:posOffset>
                </wp:positionH>
                <wp:positionV relativeFrom="paragraph">
                  <wp:posOffset>1062990</wp:posOffset>
                </wp:positionV>
                <wp:extent cx="0" cy="137795"/>
                <wp:effectExtent l="76200" t="0" r="57150" b="52705"/>
                <wp:wrapNone/>
                <wp:docPr id="19" name="Straight Arrow Connector 19"/>
                <wp:cNvGraphicFramePr/>
                <a:graphic xmlns:a="http://schemas.openxmlformats.org/drawingml/2006/main">
                  <a:graphicData uri="http://schemas.microsoft.com/office/word/2010/wordprocessingShape">
                    <wps:wsp>
                      <wps:cNvCnPr/>
                      <wps:spPr>
                        <a:xfrm>
                          <a:off x="0" y="0"/>
                          <a:ext cx="0" cy="13779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7977A09C" id="Straight Arrow Connector 19" o:spid="_x0000_s1026" type="#_x0000_t32" style="position:absolute;margin-left:275.65pt;margin-top:83.7pt;width:0;height:10.8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" strokecolor="red" strokeweight=".5pt">
                <v:stroke endarrow="block" joinstyle="miter"/>
              </v:shape>
            </w:pict>
          </mc:Fallback>
        </mc:AlternateContent>
      </w:r>
      <w:r w:rsidR="00861293">
        <w:rPr>
          <w:noProof/>
          <w:lang w:val="en-US"/>
        </w:rPr>
        <mc:AlternateContent>
          <mc:Choice Requires="wps">
            <w:drawing>
              <wp:anchor distT="0" distB="0" distL="114300" distR="114300" simplePos="0" relativeHeight="251669504" behindDoc="0" locked="0" layoutInCell="1" allowOverlap="1" wp14:anchorId="6BB37059" wp14:editId="51249AC0">
                <wp:simplePos x="0" y="0"/>
                <wp:positionH relativeFrom="column">
                  <wp:posOffset>711200</wp:posOffset>
                </wp:positionH>
                <wp:positionV relativeFrom="paragraph">
                  <wp:posOffset>965835</wp:posOffset>
                </wp:positionV>
                <wp:extent cx="0" cy="97367"/>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9736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501EC2A" id="Straight Arrow Connector 18" o:spid="_x0000_s1026" type="#_x0000_t32" style="position:absolute;margin-left:56pt;margin-top:76.05pt;width:0;height:7.6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" strokecolor="red" strokeweight=".5pt">
                <v:stroke endarrow="block" joinstyle="miter"/>
              </v:shape>
            </w:pict>
          </mc:Fallback>
        </mc:AlternateContent>
      </w:r>
      <w:r w:rsidR="00861293">
        <w:rPr>
          <w:noProof/>
          <w:lang w:val="en-US"/>
        </w:rPr>
        <mc:AlternateContent>
          <mc:Choice Requires="wps">
            <w:drawing>
              <wp:anchor distT="0" distB="0" distL="114300" distR="114300" simplePos="0" relativeHeight="251668480" behindDoc="0" locked="0" layoutInCell="1" allowOverlap="1" wp14:anchorId="6BFFBAA3" wp14:editId="58ABAEF3">
                <wp:simplePos x="0" y="0"/>
                <wp:positionH relativeFrom="column">
                  <wp:posOffset>713549</wp:posOffset>
                </wp:positionH>
                <wp:positionV relativeFrom="paragraph">
                  <wp:posOffset>1062884</wp:posOffset>
                </wp:positionV>
                <wp:extent cx="4672426"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4672426"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7F190BE0" id="Straight Connector 1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56.2pt,83.7pt" to="424.1pt,8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" strokecolor="red" strokeweight=".5pt">
                <v:stroke joinstyle="miter"/>
              </v:line>
            </w:pict>
          </mc:Fallback>
        </mc:AlternateContent>
      </w:r>
      <w:r w:rsidR="006535FF">
        <w:rPr>
          <w:noProof/>
          <w:lang w:val="en-US"/>
        </w:rPr>
        <mc:AlternateContent>
          <mc:Choice Requires="wps">
            <w:drawing>
              <wp:anchor distT="0" distB="0" distL="114300" distR="114300" simplePos="0" relativeHeight="251667456" behindDoc="0" locked="0" layoutInCell="1" allowOverlap="1" wp14:anchorId="612D99DE" wp14:editId="01604391">
                <wp:simplePos x="0" y="0"/>
                <wp:positionH relativeFrom="column">
                  <wp:posOffset>2065133</wp:posOffset>
                </wp:positionH>
                <wp:positionV relativeFrom="paragraph">
                  <wp:posOffset>1200911</wp:posOffset>
                </wp:positionV>
                <wp:extent cx="3638550" cy="143912"/>
                <wp:effectExtent l="19050" t="19050" r="19050" b="27940"/>
                <wp:wrapNone/>
                <wp:docPr id="13" name="Rectangle 13"/>
                <wp:cNvGraphicFramePr/>
                <a:graphic xmlns:a="http://schemas.openxmlformats.org/drawingml/2006/main">
                  <a:graphicData uri="http://schemas.microsoft.com/office/word/2010/wordprocessingShape">
                    <wps:wsp>
                      <wps:cNvSpPr/>
                      <wps:spPr>
                        <a:xfrm>
                          <a:off x="0" y="0"/>
                          <a:ext cx="3638550" cy="143912"/>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EA06602" id="Rectangle 13" o:spid="_x0000_s1026" style="position:absolute;margin-left:162.6pt;margin-top:94.55pt;width:286.5pt;height:1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" filled="f" strokecolor="#c00000" strokeweight="2.25pt"/>
            </w:pict>
          </mc:Fallback>
        </mc:AlternateContent>
      </w:r>
      <w:r w:rsidR="00F62CF5">
        <w:rPr>
          <w:noProof/>
          <w:lang w:val="en-US"/>
        </w:rPr>
        <mc:AlternateContent>
          <mc:Choice Requires="wps">
            <w:drawing>
              <wp:anchor distT="0" distB="0" distL="114300" distR="114300" simplePos="0" relativeHeight="251659264" behindDoc="0" locked="0" layoutInCell="1" allowOverlap="1" wp14:anchorId="6D47DF00" wp14:editId="6DE41473">
                <wp:simplePos x="0" y="0"/>
                <wp:positionH relativeFrom="column">
                  <wp:posOffset>190500</wp:posOffset>
                </wp:positionH>
                <wp:positionV relativeFrom="paragraph">
                  <wp:posOffset>671123</wp:posOffset>
                </wp:positionV>
                <wp:extent cx="1637969" cy="333955"/>
                <wp:effectExtent l="19050" t="19050" r="19685" b="28575"/>
                <wp:wrapNone/>
                <wp:docPr id="2" name="Rectangle 2"/>
                <wp:cNvGraphicFramePr/>
                <a:graphic xmlns:a="http://schemas.openxmlformats.org/drawingml/2006/main">
                  <a:graphicData uri="http://schemas.microsoft.com/office/word/2010/wordprocessingShape">
                    <wps:wsp>
                      <wps:cNvSpPr/>
                      <wps:spPr>
                        <a:xfrm>
                          <a:off x="0" y="0"/>
                          <a:ext cx="1637969" cy="333955"/>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F1362A6" id="Rectangle 2" o:spid="_x0000_s1026" style="position:absolute;margin-left:15pt;margin-top:52.85pt;width:128.95pt;height:2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" filled="f" strokecolor="#c00000" strokeweight="2.25pt"/>
            </w:pict>
          </mc:Fallback>
        </mc:AlternateContent>
      </w:r>
      <w:r w:rsidR="005A7055" w:rsidRPr="005A7055">
        <w:rPr>
          <w:noProof/>
          <w:lang w:val="en-US"/>
        </w:rPr>
        <w:drawing>
          <wp:inline distT="0" distB="0" distL="0" distR="0" wp14:anchorId="23DFBF41" wp14:editId="318F50D6">
            <wp:extent cx="5731510" cy="157353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573530"/>
                    </a:xfrm>
                    <a:prstGeom prst="rect">
                      <a:avLst/>
                    </a:prstGeom>
                  </pic:spPr>
                </pic:pic>
              </a:graphicData>
            </a:graphic>
          </wp:inline>
        </w:drawing>
      </w:r>
    </w:p>
    <w:p w14:paraId="4C5E3CE9" w14:textId="4CFE85A7" w:rsidR="00F62CF5" w:rsidRPr="00F62CF5" w:rsidRDefault="00F62CF5" w:rsidP="00F62CF5">
      <w:pPr>
        <w:jc w:val="center"/>
        <w:rPr>
          <w:i/>
          <w:iCs/>
        </w:rPr>
      </w:pPr>
      <w:r w:rsidRPr="00F62CF5">
        <w:rPr>
          <w:i/>
          <w:iCs/>
        </w:rPr>
        <w:t xml:space="preserve">Tips: Modify the area </w:t>
      </w:r>
      <w:r>
        <w:rPr>
          <w:i/>
          <w:iCs/>
        </w:rPr>
        <w:t xml:space="preserve">highlighted above </w:t>
      </w:r>
      <w:r w:rsidRPr="00F62CF5">
        <w:rPr>
          <w:i/>
          <w:iCs/>
        </w:rPr>
        <w:t>to develop your new ChatBot to meet the requirements of the Food Menu you intend to create</w:t>
      </w:r>
    </w:p>
    <w:p w14:paraId="4F418A90" w14:textId="1A6C5161" w:rsidR="00627CB5" w:rsidRDefault="00627CB5" w:rsidP="00EA42DD">
      <w:pPr>
        <w:rPr>
          <w:u w:val="single"/>
        </w:rPr>
      </w:pPr>
      <w:r w:rsidRPr="00627CB5">
        <w:rPr>
          <w:u w:val="single"/>
        </w:rPr>
        <w:t>Answer</w:t>
      </w:r>
    </w:p>
    <w:p w14:paraId="487AA392" w14:textId="35972F32" w:rsidR="009D7EA7" w:rsidRDefault="009D7EA7" w:rsidP="00EA42DD">
      <w:pPr>
        <w:rPr>
          <w:u w:val="single"/>
        </w:rPr>
      </w:pPr>
    </w:p>
    <w:p w14:paraId="03FA6E27" w14:textId="77777777" w:rsidR="009D7EA7" w:rsidRDefault="009D7EA7" w:rsidP="00EA42DD">
      <w:pPr>
        <w:rPr>
          <w:u w:val="single"/>
        </w:rPr>
      </w:pPr>
    </w:p>
    <w:p w14:paraId="6D11B103" w14:textId="196C1E9B" w:rsidR="009D7EA7" w:rsidRDefault="00FE1B68" w:rsidP="00EA42DD">
      <w:pPr>
        <w:rPr>
          <w:u w:val="single"/>
        </w:rPr>
      </w:pPr>
      <w:r w:rsidRPr="00FE1B68">
        <w:drawing>
          <wp:inline distT="0" distB="0" distL="0" distR="0" wp14:anchorId="63DEDAE7" wp14:editId="7BC500D9">
            <wp:extent cx="5731510" cy="1783715"/>
            <wp:effectExtent l="0" t="0" r="254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783715"/>
                    </a:xfrm>
                    <a:prstGeom prst="rect">
                      <a:avLst/>
                    </a:prstGeom>
                  </pic:spPr>
                </pic:pic>
              </a:graphicData>
            </a:graphic>
          </wp:inline>
        </w:drawing>
      </w:r>
    </w:p>
    <w:p w14:paraId="1EACE82D" w14:textId="77777777" w:rsidR="009D7EA7" w:rsidRDefault="009D7EA7" w:rsidP="00EA42DD">
      <w:pPr>
        <w:rPr>
          <w:u w:val="single"/>
        </w:rPr>
      </w:pPr>
    </w:p>
    <w:p w14:paraId="43D2EB5A" w14:textId="2243BBB5" w:rsidR="00627CB5" w:rsidRDefault="00627CB5" w:rsidP="00EA42DD">
      <w:pPr>
        <w:rPr>
          <w:u w:val="single"/>
        </w:rPr>
      </w:pPr>
    </w:p>
    <w:p w14:paraId="1D9E33C7" w14:textId="77777777" w:rsidR="00627CB5" w:rsidRDefault="00627CB5">
      <w:pPr>
        <w:rPr>
          <w:u w:val="single"/>
        </w:rPr>
      </w:pPr>
      <w:r>
        <w:rPr>
          <w:u w:val="single"/>
        </w:rPr>
        <w:br w:type="page"/>
      </w:r>
    </w:p>
    <w:p w14:paraId="33161B32" w14:textId="77777777" w:rsidR="00627CB5" w:rsidRDefault="00627CB5" w:rsidP="00627CB5"/>
    <w:p w14:paraId="1DD65DF3" w14:textId="3B060F84" w:rsidR="006535FF" w:rsidRDefault="006535FF" w:rsidP="00627CB5">
      <w:pPr>
        <w:rPr>
          <w:u w:val="single"/>
        </w:rPr>
      </w:pPr>
      <w:r>
        <w:rPr>
          <w:u w:val="single"/>
        </w:rPr>
        <w:t>Question 2</w:t>
      </w:r>
    </w:p>
    <w:p w14:paraId="728E1F48" w14:textId="0CF70249" w:rsidR="006535FF" w:rsidRDefault="006535FF" w:rsidP="00627CB5">
      <w:pPr>
        <w:rPr>
          <w:u w:val="single"/>
        </w:rPr>
      </w:pPr>
      <w:r>
        <w:t xml:space="preserve">Provide the screenshot of your </w:t>
      </w:r>
      <w:r w:rsidRPr="00514FC1">
        <w:rPr>
          <w:b/>
          <w:bCs/>
        </w:rPr>
        <w:t>new</w:t>
      </w:r>
      <w:r>
        <w:t xml:space="preserve"> ChatBot Lambda “Test” Function (</w:t>
      </w:r>
      <w:r w:rsidRPr="00F456AC">
        <w:rPr>
          <w:i/>
          <w:iCs/>
        </w:rPr>
        <w:t>In Amazon Lambda</w:t>
      </w:r>
      <w:r>
        <w:t>) like the following</w:t>
      </w:r>
      <w:r w:rsidR="00892624">
        <w:t xml:space="preserve"> </w:t>
      </w:r>
      <w:r w:rsidR="00892624" w:rsidRPr="00892624">
        <w:rPr>
          <w:i/>
          <w:iCs/>
        </w:rPr>
        <w:t>(X</w:t>
      </w:r>
      <w:r w:rsidR="00892624">
        <w:rPr>
          <w:i/>
          <w:iCs/>
        </w:rPr>
        <w:t>: Notice</w:t>
      </w:r>
      <w:r w:rsidR="00892624" w:rsidRPr="00892624">
        <w:rPr>
          <w:i/>
          <w:iCs/>
        </w:rPr>
        <w:t xml:space="preserve"> </w:t>
      </w:r>
      <w:r w:rsidR="00892624">
        <w:rPr>
          <w:i/>
          <w:iCs/>
        </w:rPr>
        <w:t>the similarities with other questions)</w:t>
      </w:r>
    </w:p>
    <w:p w14:paraId="69A13E34" w14:textId="7EA54E84" w:rsidR="006535FF" w:rsidRDefault="00892624" w:rsidP="006535FF">
      <w:pPr>
        <w:jc w:val="center"/>
        <w:rPr>
          <w:u w:val="single"/>
        </w:rPr>
      </w:pPr>
      <w:r>
        <w:rPr>
          <w:noProof/>
          <w:lang w:val="en-US"/>
        </w:rPr>
        <mc:AlternateContent>
          <mc:Choice Requires="wps">
            <w:drawing>
              <wp:anchor distT="0" distB="0" distL="114300" distR="114300" simplePos="0" relativeHeight="251683840" behindDoc="0" locked="0" layoutInCell="1" allowOverlap="1" wp14:anchorId="26C21FE1" wp14:editId="4E7D0042">
                <wp:simplePos x="0" y="0"/>
                <wp:positionH relativeFrom="column">
                  <wp:posOffset>1144905</wp:posOffset>
                </wp:positionH>
                <wp:positionV relativeFrom="paragraph">
                  <wp:posOffset>2195526</wp:posOffset>
                </wp:positionV>
                <wp:extent cx="397566" cy="333375"/>
                <wp:effectExtent l="0" t="0" r="21590" b="28575"/>
                <wp:wrapNone/>
                <wp:docPr id="28" name="Text Box 28"/>
                <wp:cNvGraphicFramePr/>
                <a:graphic xmlns:a="http://schemas.openxmlformats.org/drawingml/2006/main">
                  <a:graphicData uri="http://schemas.microsoft.com/office/word/2010/wordprocessingShape">
                    <wps:wsp>
                      <wps:cNvSpPr txBox="1"/>
                      <wps:spPr>
                        <a:xfrm>
                          <a:off x="0" y="0"/>
                          <a:ext cx="397566" cy="333375"/>
                        </a:xfrm>
                        <a:prstGeom prst="rect">
                          <a:avLst/>
                        </a:prstGeom>
                        <a:solidFill>
                          <a:schemeClr val="bg1"/>
                        </a:solidFill>
                        <a:ln w="6350">
                          <a:solidFill>
                            <a:srgbClr val="FF0000"/>
                          </a:solidFill>
                        </a:ln>
                      </wps:spPr>
                      <wps:txbx>
                        <w:txbxContent>
                          <w:p w14:paraId="06301BC0" w14:textId="77777777" w:rsidR="00892624" w:rsidRDefault="00892624" w:rsidP="00892624">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6C21FE1" id="Text Box 28" o:spid="_x0000_s1027" type="#_x0000_t202" style="position:absolute;left:0;text-align:left;margin-left:90.15pt;margin-top:172.9pt;width:31.3pt;height:26.2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" fillcolor="white [3212]" strokecolor="red" strokeweight=".5pt">
                <v:textbox>
                  <w:txbxContent>
                    <w:p w14:paraId="06301BC0" w14:textId="77777777" w:rsidR="00892624" w:rsidRDefault="00892624" w:rsidP="00892624">
                      <w:pPr>
                        <w:jc w:val="center"/>
                      </w:pPr>
                      <w:r>
                        <w:t>X</w:t>
                      </w:r>
                    </w:p>
                  </w:txbxContent>
                </v:textbox>
              </v:shape>
            </w:pict>
          </mc:Fallback>
        </mc:AlternateContent>
      </w:r>
      <w:r w:rsidR="005B143B">
        <w:rPr>
          <w:noProof/>
          <w:lang w:val="en-US"/>
        </w:rPr>
        <mc:AlternateContent>
          <mc:Choice Requires="wps">
            <w:drawing>
              <wp:anchor distT="0" distB="0" distL="114300" distR="114300" simplePos="0" relativeHeight="251680768" behindDoc="0" locked="0" layoutInCell="1" allowOverlap="1" wp14:anchorId="6775461F" wp14:editId="358B96B3">
                <wp:simplePos x="0" y="0"/>
                <wp:positionH relativeFrom="column">
                  <wp:posOffset>1593850</wp:posOffset>
                </wp:positionH>
                <wp:positionV relativeFrom="paragraph">
                  <wp:posOffset>1848485</wp:posOffset>
                </wp:positionV>
                <wp:extent cx="1816735" cy="154940"/>
                <wp:effectExtent l="19050" t="19050" r="12065" b="16510"/>
                <wp:wrapNone/>
                <wp:docPr id="26" name="Rectangle 26"/>
                <wp:cNvGraphicFramePr/>
                <a:graphic xmlns:a="http://schemas.openxmlformats.org/drawingml/2006/main">
                  <a:graphicData uri="http://schemas.microsoft.com/office/word/2010/wordprocessingShape">
                    <wps:wsp>
                      <wps:cNvSpPr/>
                      <wps:spPr>
                        <a:xfrm>
                          <a:off x="0" y="0"/>
                          <a:ext cx="1816735" cy="154940"/>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734F2CD" id="Rectangle 26" o:spid="_x0000_s1026" style="position:absolute;margin-left:125.5pt;margin-top:145.55pt;width:143.05pt;height:1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" filled="f" strokecolor="#c00000" strokeweight="2.25pt"/>
            </w:pict>
          </mc:Fallback>
        </mc:AlternateContent>
      </w:r>
      <w:r w:rsidR="005B143B">
        <w:rPr>
          <w:noProof/>
          <w:lang w:val="en-US"/>
        </w:rPr>
        <mc:AlternateContent>
          <mc:Choice Requires="wps">
            <w:drawing>
              <wp:anchor distT="0" distB="0" distL="114300" distR="114300" simplePos="0" relativeHeight="251665408" behindDoc="0" locked="0" layoutInCell="1" allowOverlap="1" wp14:anchorId="2C1F83A8" wp14:editId="6C007C95">
                <wp:simplePos x="0" y="0"/>
                <wp:positionH relativeFrom="column">
                  <wp:posOffset>1593850</wp:posOffset>
                </wp:positionH>
                <wp:positionV relativeFrom="paragraph">
                  <wp:posOffset>2134235</wp:posOffset>
                </wp:positionV>
                <wp:extent cx="1816735" cy="446405"/>
                <wp:effectExtent l="19050" t="19050" r="12065" b="10795"/>
                <wp:wrapNone/>
                <wp:docPr id="12" name="Rectangle 12"/>
                <wp:cNvGraphicFramePr/>
                <a:graphic xmlns:a="http://schemas.openxmlformats.org/drawingml/2006/main">
                  <a:graphicData uri="http://schemas.microsoft.com/office/word/2010/wordprocessingShape">
                    <wps:wsp>
                      <wps:cNvSpPr/>
                      <wps:spPr>
                        <a:xfrm>
                          <a:off x="0" y="0"/>
                          <a:ext cx="1816735" cy="446405"/>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A3614EA" id="Rectangle 12" o:spid="_x0000_s1026" style="position:absolute;margin-left:125.5pt;margin-top:168.05pt;width:143.05pt;height:35.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" filled="f" strokecolor="#c00000" strokeweight="2.25pt"/>
            </w:pict>
          </mc:Fallback>
        </mc:AlternateContent>
      </w:r>
      <w:r w:rsidR="005A2B75">
        <w:rPr>
          <w:noProof/>
          <w:lang w:val="en-US"/>
        </w:rPr>
        <mc:AlternateContent>
          <mc:Choice Requires="wps">
            <w:drawing>
              <wp:anchor distT="0" distB="0" distL="114300" distR="114300" simplePos="0" relativeHeight="251678720" behindDoc="0" locked="0" layoutInCell="1" allowOverlap="1" wp14:anchorId="3D306059" wp14:editId="36AC185B">
                <wp:simplePos x="0" y="0"/>
                <wp:positionH relativeFrom="column">
                  <wp:posOffset>3551113</wp:posOffset>
                </wp:positionH>
                <wp:positionV relativeFrom="paragraph">
                  <wp:posOffset>1766901</wp:posOffset>
                </wp:positionV>
                <wp:extent cx="1073426" cy="314077"/>
                <wp:effectExtent l="0" t="0" r="12700" b="10160"/>
                <wp:wrapNone/>
                <wp:docPr id="25" name="Text Box 25"/>
                <wp:cNvGraphicFramePr/>
                <a:graphic xmlns:a="http://schemas.openxmlformats.org/drawingml/2006/main">
                  <a:graphicData uri="http://schemas.microsoft.com/office/word/2010/wordprocessingShape">
                    <wps:wsp>
                      <wps:cNvSpPr txBox="1"/>
                      <wps:spPr>
                        <a:xfrm>
                          <a:off x="0" y="0"/>
                          <a:ext cx="1073426" cy="314077"/>
                        </a:xfrm>
                        <a:prstGeom prst="rect">
                          <a:avLst/>
                        </a:prstGeom>
                        <a:solidFill>
                          <a:schemeClr val="bg1"/>
                        </a:solidFill>
                        <a:ln w="6350">
                          <a:solidFill>
                            <a:prstClr val="black"/>
                          </a:solidFill>
                        </a:ln>
                      </wps:spPr>
                      <wps:txbx>
                        <w:txbxContent>
                          <w:p w14:paraId="099CF661" w14:textId="16D04370" w:rsidR="005A2B75" w:rsidRDefault="005A2B75" w:rsidP="005A2B75">
                            <w:pPr>
                              <w:jc w:val="center"/>
                            </w:pPr>
                            <w:r>
                              <w:t>Int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D306059" id="Text Box 25" o:spid="_x0000_s1028" type="#_x0000_t202" style="position:absolute;left:0;text-align:left;margin-left:279.6pt;margin-top:139.15pt;width:84.5pt;height:24.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" fillcolor="white [3212]" strokeweight=".5pt">
                <v:textbox>
                  <w:txbxContent>
                    <w:p w14:paraId="099CF661" w14:textId="16D04370" w:rsidR="005A2B75" w:rsidRDefault="005A2B75" w:rsidP="005A2B75">
                      <w:pPr>
                        <w:jc w:val="center"/>
                      </w:pPr>
                      <w:r>
                        <w:t>Intent Name</w:t>
                      </w:r>
                    </w:p>
                  </w:txbxContent>
                </v:textbox>
              </v:shape>
            </w:pict>
          </mc:Fallback>
        </mc:AlternateContent>
      </w:r>
      <w:r w:rsidR="005A2B75">
        <w:rPr>
          <w:noProof/>
          <w:lang w:val="en-US"/>
        </w:rPr>
        <mc:AlternateContent>
          <mc:Choice Requires="wps">
            <w:drawing>
              <wp:anchor distT="0" distB="0" distL="114300" distR="114300" simplePos="0" relativeHeight="251676672" behindDoc="0" locked="0" layoutInCell="1" allowOverlap="1" wp14:anchorId="31C05703" wp14:editId="769DEAE0">
                <wp:simplePos x="0" y="0"/>
                <wp:positionH relativeFrom="column">
                  <wp:posOffset>3836504</wp:posOffset>
                </wp:positionH>
                <wp:positionV relativeFrom="paragraph">
                  <wp:posOffset>875499</wp:posOffset>
                </wp:positionV>
                <wp:extent cx="1073426" cy="314077"/>
                <wp:effectExtent l="0" t="0" r="12700" b="10160"/>
                <wp:wrapNone/>
                <wp:docPr id="24" name="Text Box 24"/>
                <wp:cNvGraphicFramePr/>
                <a:graphic xmlns:a="http://schemas.openxmlformats.org/drawingml/2006/main">
                  <a:graphicData uri="http://schemas.microsoft.com/office/word/2010/wordprocessingShape">
                    <wps:wsp>
                      <wps:cNvSpPr txBox="1"/>
                      <wps:spPr>
                        <a:xfrm>
                          <a:off x="0" y="0"/>
                          <a:ext cx="1073426" cy="314077"/>
                        </a:xfrm>
                        <a:prstGeom prst="rect">
                          <a:avLst/>
                        </a:prstGeom>
                        <a:solidFill>
                          <a:schemeClr val="bg1"/>
                        </a:solidFill>
                        <a:ln w="6350">
                          <a:solidFill>
                            <a:prstClr val="black"/>
                          </a:solidFill>
                        </a:ln>
                      </wps:spPr>
                      <wps:txbx>
                        <w:txbxContent>
                          <w:p w14:paraId="1BD0BA7F" w14:textId="0089B609" w:rsidR="005A2B75" w:rsidRDefault="005A2B75" w:rsidP="005A2B75">
                            <w:pPr>
                              <w:jc w:val="center"/>
                            </w:pPr>
                            <w:r>
                              <w:t>Bo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1C05703" id="Text Box 24" o:spid="_x0000_s1029" type="#_x0000_t202" style="position:absolute;left:0;text-align:left;margin-left:302.1pt;margin-top:68.95pt;width:84.5pt;height:24.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" fillcolor="white [3212]" strokeweight=".5pt">
                <v:textbox>
                  <w:txbxContent>
                    <w:p w14:paraId="1BD0BA7F" w14:textId="0089B609" w:rsidR="005A2B75" w:rsidRDefault="005A2B75" w:rsidP="005A2B75">
                      <w:pPr>
                        <w:jc w:val="center"/>
                      </w:pPr>
                      <w:r>
                        <w:t>Bot Name</w:t>
                      </w:r>
                    </w:p>
                  </w:txbxContent>
                </v:textbox>
              </v:shape>
            </w:pict>
          </mc:Fallback>
        </mc:AlternateContent>
      </w:r>
      <w:r w:rsidR="006535FF">
        <w:rPr>
          <w:noProof/>
          <w:lang w:val="en-US"/>
        </w:rPr>
        <mc:AlternateContent>
          <mc:Choice Requires="wps">
            <w:drawing>
              <wp:anchor distT="0" distB="0" distL="114300" distR="114300" simplePos="0" relativeHeight="251663360" behindDoc="0" locked="0" layoutInCell="1" allowOverlap="1" wp14:anchorId="7C15F13C" wp14:editId="01AAFEAA">
                <wp:simplePos x="0" y="0"/>
                <wp:positionH relativeFrom="column">
                  <wp:posOffset>1674230</wp:posOffset>
                </wp:positionH>
                <wp:positionV relativeFrom="paragraph">
                  <wp:posOffset>957556</wp:posOffset>
                </wp:positionV>
                <wp:extent cx="1983370" cy="154940"/>
                <wp:effectExtent l="19050" t="19050" r="17145" b="16510"/>
                <wp:wrapNone/>
                <wp:docPr id="9" name="Rectangle 9"/>
                <wp:cNvGraphicFramePr/>
                <a:graphic xmlns:a="http://schemas.openxmlformats.org/drawingml/2006/main">
                  <a:graphicData uri="http://schemas.microsoft.com/office/word/2010/wordprocessingShape">
                    <wps:wsp>
                      <wps:cNvSpPr/>
                      <wps:spPr>
                        <a:xfrm>
                          <a:off x="0" y="0"/>
                          <a:ext cx="1983370" cy="154940"/>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EA75C36" id="Rectangle 9" o:spid="_x0000_s1026" style="position:absolute;margin-left:131.85pt;margin-top:75.4pt;width:156.15pt;height:12.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" filled="f" strokecolor="#c00000" strokeweight="2.25pt"/>
            </w:pict>
          </mc:Fallback>
        </mc:AlternateContent>
      </w:r>
      <w:r w:rsidR="006535FF" w:rsidRPr="006535FF">
        <w:rPr>
          <w:noProof/>
          <w:u w:val="single"/>
          <w:lang w:val="en-US"/>
        </w:rPr>
        <w:drawing>
          <wp:inline distT="0" distB="0" distL="0" distR="0" wp14:anchorId="7B940B17" wp14:editId="1E1396B9">
            <wp:extent cx="3437204" cy="32386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46564" cy="3247485"/>
                    </a:xfrm>
                    <a:prstGeom prst="rect">
                      <a:avLst/>
                    </a:prstGeom>
                  </pic:spPr>
                </pic:pic>
              </a:graphicData>
            </a:graphic>
          </wp:inline>
        </w:drawing>
      </w:r>
    </w:p>
    <w:p w14:paraId="1C26E579" w14:textId="77777777" w:rsidR="006535FF" w:rsidRPr="00F62CF5" w:rsidRDefault="006535FF" w:rsidP="006535FF">
      <w:pPr>
        <w:jc w:val="center"/>
        <w:rPr>
          <w:i/>
          <w:iCs/>
        </w:rPr>
      </w:pPr>
      <w:r w:rsidRPr="00F62CF5">
        <w:rPr>
          <w:i/>
          <w:iCs/>
        </w:rPr>
        <w:t xml:space="preserve">Tips: Modify the area </w:t>
      </w:r>
      <w:r>
        <w:rPr>
          <w:i/>
          <w:iCs/>
        </w:rPr>
        <w:t xml:space="preserve">highlighted above </w:t>
      </w:r>
      <w:r w:rsidRPr="00F62CF5">
        <w:rPr>
          <w:i/>
          <w:iCs/>
        </w:rPr>
        <w:t>to develop your new ChatBot to meet the requirements of the Food Menu you intend to create</w:t>
      </w:r>
    </w:p>
    <w:p w14:paraId="1B3E25AE" w14:textId="77777777" w:rsidR="006535FF" w:rsidRDefault="006535FF" w:rsidP="006535FF">
      <w:pPr>
        <w:rPr>
          <w:u w:val="single"/>
        </w:rPr>
      </w:pPr>
      <w:r w:rsidRPr="00627CB5">
        <w:rPr>
          <w:u w:val="single"/>
        </w:rPr>
        <w:t>Answer</w:t>
      </w:r>
    </w:p>
    <w:p w14:paraId="455FBA83" w14:textId="1213DF87" w:rsidR="006535FF" w:rsidRDefault="00FE1B68" w:rsidP="006535FF">
      <w:pPr>
        <w:jc w:val="center"/>
        <w:rPr>
          <w:u w:val="single"/>
        </w:rPr>
      </w:pPr>
      <w:r w:rsidRPr="00FE1B68">
        <w:drawing>
          <wp:inline distT="0" distB="0" distL="0" distR="0" wp14:anchorId="1F72F80A" wp14:editId="18A261BD">
            <wp:extent cx="3791479" cy="346758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91479" cy="3467584"/>
                    </a:xfrm>
                    <a:prstGeom prst="rect">
                      <a:avLst/>
                    </a:prstGeom>
                  </pic:spPr>
                </pic:pic>
              </a:graphicData>
            </a:graphic>
          </wp:inline>
        </w:drawing>
      </w:r>
    </w:p>
    <w:p w14:paraId="721E1625" w14:textId="788A4608" w:rsidR="00627CB5" w:rsidRPr="00627CB5" w:rsidRDefault="006535FF" w:rsidP="00627CB5">
      <w:pPr>
        <w:rPr>
          <w:u w:val="single"/>
        </w:rPr>
      </w:pPr>
      <w:r>
        <w:rPr>
          <w:u w:val="single"/>
        </w:rPr>
        <w:br w:type="page"/>
      </w:r>
      <w:r w:rsidR="00627CB5" w:rsidRPr="00627CB5">
        <w:rPr>
          <w:u w:val="single"/>
        </w:rPr>
        <w:lastRenderedPageBreak/>
        <w:t xml:space="preserve">Question </w:t>
      </w:r>
      <w:r w:rsidR="00C95C60">
        <w:rPr>
          <w:u w:val="single"/>
        </w:rPr>
        <w:t>3</w:t>
      </w:r>
    </w:p>
    <w:p w14:paraId="07446BA4" w14:textId="7E37ADF1" w:rsidR="00627CB5" w:rsidRDefault="00627CB5" w:rsidP="00627CB5">
      <w:r>
        <w:t xml:space="preserve">Provide the screenshot of your </w:t>
      </w:r>
      <w:r w:rsidRPr="00514FC1">
        <w:rPr>
          <w:b/>
          <w:bCs/>
        </w:rPr>
        <w:t>new</w:t>
      </w:r>
      <w:r>
        <w:t xml:space="preserve"> ChatBot </w:t>
      </w:r>
      <w:r w:rsidR="005A7055">
        <w:t xml:space="preserve">“Slots” </w:t>
      </w:r>
      <w:r w:rsidR="003C7743">
        <w:t>(</w:t>
      </w:r>
      <w:r w:rsidR="003C7743" w:rsidRPr="006535FF">
        <w:rPr>
          <w:i/>
          <w:iCs/>
        </w:rPr>
        <w:t>In Amazon Lex</w:t>
      </w:r>
      <w:r w:rsidR="003C7743">
        <w:t xml:space="preserve">) </w:t>
      </w:r>
      <w:r w:rsidR="005A7055">
        <w:t xml:space="preserve">section </w:t>
      </w:r>
      <w:r>
        <w:t>like the following</w:t>
      </w:r>
    </w:p>
    <w:p w14:paraId="5426882D" w14:textId="77777777" w:rsidR="00892624" w:rsidRDefault="00892624" w:rsidP="00627CB5">
      <w:pPr>
        <w:rPr>
          <w:i/>
          <w:iCs/>
        </w:rPr>
      </w:pPr>
      <w:r w:rsidRPr="00892624">
        <w:rPr>
          <w:i/>
          <w:iCs/>
        </w:rPr>
        <w:t>(X</w:t>
      </w:r>
      <w:r>
        <w:rPr>
          <w:i/>
          <w:iCs/>
        </w:rPr>
        <w:t>: Notice</w:t>
      </w:r>
      <w:r w:rsidRPr="00892624">
        <w:rPr>
          <w:i/>
          <w:iCs/>
        </w:rPr>
        <w:t xml:space="preserve"> </w:t>
      </w:r>
      <w:r>
        <w:rPr>
          <w:i/>
          <w:iCs/>
        </w:rPr>
        <w:t>the similarities with other questions)</w:t>
      </w:r>
    </w:p>
    <w:p w14:paraId="60ACBAB1" w14:textId="7BD92327" w:rsidR="005A7055" w:rsidRDefault="00892624" w:rsidP="00627CB5">
      <w:r>
        <w:rPr>
          <w:noProof/>
          <w:lang w:val="en-US"/>
        </w:rPr>
        <mc:AlternateContent>
          <mc:Choice Requires="wps">
            <w:drawing>
              <wp:anchor distT="0" distB="0" distL="114300" distR="114300" simplePos="0" relativeHeight="251685888" behindDoc="0" locked="0" layoutInCell="1" allowOverlap="1" wp14:anchorId="2212BEF5" wp14:editId="3426C5BF">
                <wp:simplePos x="0" y="0"/>
                <wp:positionH relativeFrom="column">
                  <wp:posOffset>1494845</wp:posOffset>
                </wp:positionH>
                <wp:positionV relativeFrom="paragraph">
                  <wp:posOffset>811033</wp:posOffset>
                </wp:positionV>
                <wp:extent cx="397566" cy="333375"/>
                <wp:effectExtent l="0" t="0" r="21590" b="28575"/>
                <wp:wrapNone/>
                <wp:docPr id="30" name="Text Box 30"/>
                <wp:cNvGraphicFramePr/>
                <a:graphic xmlns:a="http://schemas.openxmlformats.org/drawingml/2006/main">
                  <a:graphicData uri="http://schemas.microsoft.com/office/word/2010/wordprocessingShape">
                    <wps:wsp>
                      <wps:cNvSpPr txBox="1"/>
                      <wps:spPr>
                        <a:xfrm>
                          <a:off x="0" y="0"/>
                          <a:ext cx="397566" cy="333375"/>
                        </a:xfrm>
                        <a:prstGeom prst="rect">
                          <a:avLst/>
                        </a:prstGeom>
                        <a:solidFill>
                          <a:schemeClr val="bg1"/>
                        </a:solidFill>
                        <a:ln w="6350">
                          <a:solidFill>
                            <a:srgbClr val="FF0000"/>
                          </a:solidFill>
                        </a:ln>
                      </wps:spPr>
                      <wps:txbx>
                        <w:txbxContent>
                          <w:p w14:paraId="7AA59E0E" w14:textId="77777777" w:rsidR="00892624" w:rsidRDefault="00892624" w:rsidP="00892624">
                            <w:pPr>
                              <w:jc w:val="center"/>
                            </w:pPr>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212BEF5" id="Text Box 30" o:spid="_x0000_s1030" type="#_x0000_t202" style="position:absolute;margin-left:117.7pt;margin-top:63.85pt;width:31.3pt;height:26.2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" fillcolor="white [3212]" strokecolor="red" strokeweight=".5pt">
                <v:textbox>
                  <w:txbxContent>
                    <w:p w14:paraId="7AA59E0E" w14:textId="77777777" w:rsidR="00892624" w:rsidRDefault="00892624" w:rsidP="00892624">
                      <w:pPr>
                        <w:jc w:val="center"/>
                      </w:pPr>
                      <w:r>
                        <w:t>X</w:t>
                      </w:r>
                    </w:p>
                  </w:txbxContent>
                </v:textbox>
              </v:shape>
            </w:pict>
          </mc:Fallback>
        </mc:AlternateContent>
      </w:r>
      <w:r w:rsidR="00C422BF">
        <w:rPr>
          <w:noProof/>
          <w:lang w:val="en-US"/>
        </w:rPr>
        <mc:AlternateContent>
          <mc:Choice Requires="wps">
            <w:drawing>
              <wp:anchor distT="0" distB="0" distL="114300" distR="114300" simplePos="0" relativeHeight="251661312" behindDoc="0" locked="0" layoutInCell="1" allowOverlap="1" wp14:anchorId="0CCA4ABF" wp14:editId="669205E8">
                <wp:simplePos x="0" y="0"/>
                <wp:positionH relativeFrom="column">
                  <wp:posOffset>1010822</wp:posOffset>
                </wp:positionH>
                <wp:positionV relativeFrom="paragraph">
                  <wp:posOffset>639543</wp:posOffset>
                </wp:positionV>
                <wp:extent cx="3596347" cy="841271"/>
                <wp:effectExtent l="19050" t="19050" r="23495" b="16510"/>
                <wp:wrapNone/>
                <wp:docPr id="6" name="Rectangle 6"/>
                <wp:cNvGraphicFramePr/>
                <a:graphic xmlns:a="http://schemas.openxmlformats.org/drawingml/2006/main">
                  <a:graphicData uri="http://schemas.microsoft.com/office/word/2010/wordprocessingShape">
                    <wps:wsp>
                      <wps:cNvSpPr/>
                      <wps:spPr>
                        <a:xfrm>
                          <a:off x="0" y="0"/>
                          <a:ext cx="3596347" cy="841271"/>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F277BAD" id="Rectangle 6" o:spid="_x0000_s1026" style="position:absolute;margin-left:79.6pt;margin-top:50.35pt;width:283.2pt;height:6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" filled="f" strokecolor="#c00000" strokeweight="2.25pt"/>
            </w:pict>
          </mc:Fallback>
        </mc:AlternateContent>
      </w:r>
      <w:r w:rsidR="005A7055" w:rsidRPr="005A7055">
        <w:rPr>
          <w:noProof/>
          <w:lang w:val="en-US"/>
        </w:rPr>
        <w:drawing>
          <wp:inline distT="0" distB="0" distL="0" distR="0" wp14:anchorId="639299CC" wp14:editId="005B6637">
            <wp:extent cx="5731510" cy="14770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477010"/>
                    </a:xfrm>
                    <a:prstGeom prst="rect">
                      <a:avLst/>
                    </a:prstGeom>
                  </pic:spPr>
                </pic:pic>
              </a:graphicData>
            </a:graphic>
          </wp:inline>
        </w:drawing>
      </w:r>
    </w:p>
    <w:p w14:paraId="1F8CBE46" w14:textId="5401AE43" w:rsidR="00C422BF" w:rsidRPr="00C422BF" w:rsidRDefault="00C422BF" w:rsidP="00C422BF">
      <w:pPr>
        <w:jc w:val="center"/>
        <w:rPr>
          <w:i/>
          <w:iCs/>
        </w:rPr>
      </w:pPr>
      <w:r w:rsidRPr="00F62CF5">
        <w:rPr>
          <w:i/>
          <w:iCs/>
        </w:rPr>
        <w:t xml:space="preserve">Tips: Modify the area </w:t>
      </w:r>
      <w:r>
        <w:rPr>
          <w:i/>
          <w:iCs/>
        </w:rPr>
        <w:t xml:space="preserve">highlighted above </w:t>
      </w:r>
      <w:r w:rsidRPr="00F62CF5">
        <w:rPr>
          <w:i/>
          <w:iCs/>
        </w:rPr>
        <w:t>to develop your new ChatBot to meet the requirements of the Food Menu you intend to create</w:t>
      </w:r>
    </w:p>
    <w:p w14:paraId="682C0EBC" w14:textId="2D99919B" w:rsidR="005A7055" w:rsidRDefault="005A7055" w:rsidP="00627CB5">
      <w:pPr>
        <w:rPr>
          <w:u w:val="single"/>
        </w:rPr>
      </w:pPr>
      <w:r>
        <w:rPr>
          <w:u w:val="single"/>
        </w:rPr>
        <w:t>Answer</w:t>
      </w:r>
    </w:p>
    <w:p w14:paraId="7773B694" w14:textId="52FEC85C" w:rsidR="00155BA7" w:rsidRDefault="00155BA7" w:rsidP="00627CB5"/>
    <w:p w14:paraId="13594F9C" w14:textId="37D7B600" w:rsidR="00155BA7" w:rsidRDefault="008C6B38">
      <w:r>
        <w:rPr>
          <w:noProof/>
          <w:lang w:val="en-US"/>
        </w:rPr>
        <w:drawing>
          <wp:inline distT="0" distB="0" distL="0" distR="0" wp14:anchorId="696DFD15" wp14:editId="2A6D7099">
            <wp:extent cx="6396012" cy="1360715"/>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44192" cy="1370965"/>
                    </a:xfrm>
                    <a:prstGeom prst="rect">
                      <a:avLst/>
                    </a:prstGeom>
                    <a:noFill/>
                  </pic:spPr>
                </pic:pic>
              </a:graphicData>
            </a:graphic>
          </wp:inline>
        </w:drawing>
      </w:r>
      <w:r w:rsidR="00155BA7">
        <w:br w:type="page"/>
      </w:r>
    </w:p>
    <w:p w14:paraId="4C9E79BA" w14:textId="77777777" w:rsidR="00155BA7" w:rsidRDefault="00155BA7" w:rsidP="00155BA7"/>
    <w:p w14:paraId="76B0A6C3" w14:textId="61A1F5A9" w:rsidR="00155BA7" w:rsidRPr="00627CB5" w:rsidRDefault="00155BA7" w:rsidP="00155BA7">
      <w:pPr>
        <w:rPr>
          <w:u w:val="single"/>
        </w:rPr>
      </w:pPr>
      <w:r w:rsidRPr="00627CB5">
        <w:rPr>
          <w:u w:val="single"/>
        </w:rPr>
        <w:t xml:space="preserve">Question </w:t>
      </w:r>
      <w:r w:rsidR="00C95C60">
        <w:rPr>
          <w:u w:val="single"/>
        </w:rPr>
        <w:t>4</w:t>
      </w:r>
    </w:p>
    <w:p w14:paraId="0FE9ECAB" w14:textId="4D55E577" w:rsidR="0047331F" w:rsidRPr="0047331F" w:rsidRDefault="00155BA7" w:rsidP="00155BA7">
      <w:r>
        <w:t xml:space="preserve">Provide the screenshot of your </w:t>
      </w:r>
      <w:r w:rsidRPr="00514FC1">
        <w:rPr>
          <w:b/>
          <w:bCs/>
        </w:rPr>
        <w:t>new</w:t>
      </w:r>
      <w:r>
        <w:t xml:space="preserve"> </w:t>
      </w:r>
      <w:proofErr w:type="spellStart"/>
      <w:r>
        <w:t>ChatBot</w:t>
      </w:r>
      <w:proofErr w:type="spellEnd"/>
      <w:r>
        <w:t xml:space="preserve"> </w:t>
      </w:r>
      <w:r w:rsidR="003C7743">
        <w:t xml:space="preserve">– </w:t>
      </w:r>
      <w:proofErr w:type="spellStart"/>
      <w:r>
        <w:t>TestBot</w:t>
      </w:r>
      <w:proofErr w:type="spellEnd"/>
      <w:r w:rsidR="003C7743">
        <w:t xml:space="preserve"> (</w:t>
      </w:r>
      <w:r w:rsidR="003C7743" w:rsidRPr="00C422BF">
        <w:rPr>
          <w:i/>
          <w:iCs/>
        </w:rPr>
        <w:t>In Amazon Lex</w:t>
      </w:r>
      <w:r w:rsidR="003C7743">
        <w:t>)</w:t>
      </w:r>
      <w:r>
        <w:t xml:space="preserve"> like the following</w:t>
      </w:r>
      <w:r w:rsidR="0047331F">
        <w:t xml:space="preserve">. The current </w:t>
      </w:r>
      <w:r w:rsidR="0047331F" w:rsidRPr="002836BC">
        <w:rPr>
          <w:b/>
          <w:bCs/>
          <w:i/>
          <w:iCs/>
        </w:rPr>
        <w:t>Sample Utterances</w:t>
      </w:r>
      <w:r w:rsidR="0047331F">
        <w:rPr>
          <w:i/>
          <w:iCs/>
        </w:rPr>
        <w:t xml:space="preserve"> </w:t>
      </w:r>
      <w:r w:rsidR="0047331F">
        <w:t xml:space="preserve">is configured as “hi”. </w:t>
      </w:r>
      <w:r w:rsidR="0047331F" w:rsidRPr="002836BC">
        <w:t>Configure that to your name instead of using the default “hi” or “hello”.</w:t>
      </w:r>
    </w:p>
    <w:p w14:paraId="5E8B16CB" w14:textId="744084DD" w:rsidR="00C422BF" w:rsidRDefault="00155BA7" w:rsidP="00C422BF">
      <w:pPr>
        <w:jc w:val="center"/>
      </w:pPr>
      <w:r w:rsidRPr="00155BA7">
        <w:rPr>
          <w:noProof/>
          <w:lang w:val="en-US"/>
        </w:rPr>
        <w:drawing>
          <wp:inline distT="0" distB="0" distL="0" distR="0" wp14:anchorId="49469F08" wp14:editId="68E4AE7E">
            <wp:extent cx="2667000" cy="5276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67000" cy="5276850"/>
                    </a:xfrm>
                    <a:prstGeom prst="rect">
                      <a:avLst/>
                    </a:prstGeom>
                  </pic:spPr>
                </pic:pic>
              </a:graphicData>
            </a:graphic>
          </wp:inline>
        </w:drawing>
      </w:r>
    </w:p>
    <w:p w14:paraId="0C05B70C" w14:textId="77777777" w:rsidR="00155BA7" w:rsidRDefault="00155BA7" w:rsidP="00155BA7">
      <w:pPr>
        <w:rPr>
          <w:u w:val="single"/>
        </w:rPr>
      </w:pPr>
      <w:r>
        <w:rPr>
          <w:u w:val="single"/>
        </w:rPr>
        <w:t>Answer</w:t>
      </w:r>
    </w:p>
    <w:p w14:paraId="17B3422F" w14:textId="0A7A7826" w:rsidR="005A7055" w:rsidRPr="008C6B38" w:rsidRDefault="008C6B38" w:rsidP="00627CB5">
      <w:pPr>
        <w:rPr>
          <w:sz w:val="40"/>
        </w:rPr>
      </w:pPr>
      <w:r w:rsidRPr="008C6B38">
        <w:rPr>
          <w:sz w:val="40"/>
          <w:highlight w:val="green"/>
        </w:rPr>
        <w:t>*Screenshot is in the next page</w:t>
      </w:r>
      <w:r>
        <w:rPr>
          <w:sz w:val="40"/>
          <w:highlight w:val="green"/>
        </w:rPr>
        <w:t xml:space="preserve"> due to lack of space</w:t>
      </w:r>
      <w:bookmarkStart w:id="0" w:name="_GoBack"/>
      <w:bookmarkEnd w:id="0"/>
      <w:r w:rsidRPr="008C6B38">
        <w:rPr>
          <w:sz w:val="40"/>
          <w:highlight w:val="green"/>
        </w:rPr>
        <w:t>*</w:t>
      </w:r>
    </w:p>
    <w:p w14:paraId="51D16714" w14:textId="77777777" w:rsidR="008C6B38" w:rsidRDefault="008C6B38" w:rsidP="008C6B38">
      <w:pPr>
        <w:jc w:val="center"/>
        <w:rPr>
          <w:u w:val="single"/>
        </w:rPr>
      </w:pPr>
    </w:p>
    <w:p w14:paraId="77FC62CF" w14:textId="26CEAD09" w:rsidR="008C6B38" w:rsidRDefault="008C6B38" w:rsidP="008C6B38">
      <w:pPr>
        <w:jc w:val="center"/>
        <w:rPr>
          <w:u w:val="single"/>
        </w:rPr>
      </w:pPr>
    </w:p>
    <w:p w14:paraId="61D0EA2A" w14:textId="26B43A6E" w:rsidR="008C6B38" w:rsidRDefault="008C6B38" w:rsidP="008C6B38">
      <w:pPr>
        <w:jc w:val="center"/>
        <w:rPr>
          <w:u w:val="single"/>
        </w:rPr>
      </w:pPr>
    </w:p>
    <w:p w14:paraId="6B325A63" w14:textId="05C26C4C" w:rsidR="008C6B38" w:rsidRDefault="008C6B38" w:rsidP="008C6B38">
      <w:pPr>
        <w:jc w:val="center"/>
        <w:rPr>
          <w:u w:val="single"/>
        </w:rPr>
      </w:pPr>
    </w:p>
    <w:p w14:paraId="0EC15B7B" w14:textId="77777777" w:rsidR="008C6B38" w:rsidRDefault="008C6B38" w:rsidP="008C6B38">
      <w:pPr>
        <w:jc w:val="center"/>
        <w:rPr>
          <w:u w:val="single"/>
        </w:rPr>
      </w:pPr>
    </w:p>
    <w:p w14:paraId="363FA3E5" w14:textId="77777777" w:rsidR="008C6B38" w:rsidRDefault="008C6B38" w:rsidP="008C6B38">
      <w:pPr>
        <w:rPr>
          <w:u w:val="single"/>
        </w:rPr>
      </w:pPr>
      <w:r>
        <w:rPr>
          <w:u w:val="single"/>
        </w:rPr>
        <w:lastRenderedPageBreak/>
        <w:t>Answer</w:t>
      </w:r>
    </w:p>
    <w:p w14:paraId="2B95832A" w14:textId="1DFE0CD9" w:rsidR="00627CB5" w:rsidRDefault="008C6B38" w:rsidP="008C6B38">
      <w:pPr>
        <w:jc w:val="center"/>
        <w:rPr>
          <w:noProof/>
          <w:lang w:val="en-US"/>
        </w:rPr>
      </w:pPr>
      <w:r w:rsidRPr="008C6B38">
        <w:drawing>
          <wp:inline distT="0" distB="0" distL="0" distR="0" wp14:anchorId="13277274" wp14:editId="755A2302">
            <wp:extent cx="2640362" cy="7990114"/>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48033" cy="8013327"/>
                    </a:xfrm>
                    <a:prstGeom prst="rect">
                      <a:avLst/>
                    </a:prstGeom>
                  </pic:spPr>
                </pic:pic>
              </a:graphicData>
            </a:graphic>
          </wp:inline>
        </w:drawing>
      </w:r>
    </w:p>
    <w:p w14:paraId="3B0B4DE5" w14:textId="39156F55" w:rsidR="008C6B38" w:rsidRPr="00627CB5" w:rsidRDefault="008C6B38" w:rsidP="008C6B38">
      <w:pPr>
        <w:rPr>
          <w:u w:val="single"/>
        </w:rPr>
      </w:pPr>
    </w:p>
    <w:sectPr w:rsidR="008C6B38" w:rsidRPr="00627CB5">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DA6C0A" w14:textId="77777777" w:rsidR="00E357E1" w:rsidRDefault="00E357E1" w:rsidP="00EA42DD">
      <w:pPr>
        <w:spacing w:after="0" w:line="240" w:lineRule="auto"/>
      </w:pPr>
      <w:r>
        <w:separator/>
      </w:r>
    </w:p>
  </w:endnote>
  <w:endnote w:type="continuationSeparator" w:id="0">
    <w:p w14:paraId="63E250CE" w14:textId="77777777" w:rsidR="00E357E1" w:rsidRDefault="00E357E1" w:rsidP="00EA4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Pro Black">
    <w:altName w:val="Arial"/>
    <w:charset w:val="00"/>
    <w:family w:val="swiss"/>
    <w:pitch w:val="variable"/>
    <w:sig w:usb0="00000001" w:usb1="00000043"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E322EB" w14:textId="77777777" w:rsidR="00E357E1" w:rsidRDefault="00E357E1" w:rsidP="00EA42DD">
      <w:pPr>
        <w:spacing w:after="0" w:line="240" w:lineRule="auto"/>
      </w:pPr>
      <w:r>
        <w:separator/>
      </w:r>
    </w:p>
  </w:footnote>
  <w:footnote w:type="continuationSeparator" w:id="0">
    <w:p w14:paraId="56C3EA60" w14:textId="77777777" w:rsidR="00E357E1" w:rsidRDefault="00E357E1" w:rsidP="00EA42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D69A3" w14:textId="7E35AE7E" w:rsidR="00EA42DD" w:rsidRPr="008E24D9" w:rsidRDefault="00EA42DD" w:rsidP="00EA42DD">
    <w:pPr>
      <w:pStyle w:val="Header"/>
      <w:rPr>
        <w:rFonts w:ascii="Verdana Pro Black" w:hAnsi="Verdana Pro Black"/>
        <w:sz w:val="36"/>
        <w:szCs w:val="36"/>
        <w:u w:val="single"/>
      </w:rPr>
    </w:pPr>
    <w:r w:rsidRPr="008E24D9">
      <w:rPr>
        <w:noProof/>
        <w:sz w:val="36"/>
        <w:szCs w:val="36"/>
        <w:u w:val="single"/>
        <w:lang w:val="en-US"/>
      </w:rPr>
      <w:drawing>
        <wp:anchor distT="0" distB="0" distL="114300" distR="114300" simplePos="0" relativeHeight="251660288" behindDoc="1" locked="0" layoutInCell="1" allowOverlap="1" wp14:anchorId="312235AA" wp14:editId="6C74089D">
          <wp:simplePos x="0" y="0"/>
          <wp:positionH relativeFrom="margin">
            <wp:posOffset>5387340</wp:posOffset>
          </wp:positionH>
          <wp:positionV relativeFrom="page">
            <wp:posOffset>282737</wp:posOffset>
          </wp:positionV>
          <wp:extent cx="892175" cy="488950"/>
          <wp:effectExtent l="0" t="0" r="3175" b="6350"/>
          <wp:wrapTight wrapText="bothSides">
            <wp:wrapPolygon edited="0">
              <wp:start x="0" y="0"/>
              <wp:lineTo x="0" y="21039"/>
              <wp:lineTo x="21216" y="21039"/>
              <wp:lineTo x="2121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8934" t="24782" r="8420" b="29894"/>
                  <a:stretch/>
                </pic:blipFill>
                <pic:spPr bwMode="auto">
                  <a:xfrm>
                    <a:off x="0" y="0"/>
                    <a:ext cx="892175" cy="488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E24D9">
      <w:rPr>
        <w:rFonts w:ascii="Verdana Pro Black" w:hAnsi="Verdana Pro Black"/>
        <w:noProof/>
        <w:sz w:val="36"/>
        <w:szCs w:val="36"/>
        <w:u w:val="single"/>
        <w:lang w:val="en-US"/>
      </w:rPr>
      <mc:AlternateContent>
        <mc:Choice Requires="wps">
          <w:drawing>
            <wp:anchor distT="0" distB="0" distL="114300" distR="114300" simplePos="0" relativeHeight="251659264" behindDoc="1" locked="0" layoutInCell="1" allowOverlap="1" wp14:anchorId="06324C48" wp14:editId="3EA44B6B">
              <wp:simplePos x="0" y="0"/>
              <wp:positionH relativeFrom="page">
                <wp:posOffset>0</wp:posOffset>
              </wp:positionH>
              <wp:positionV relativeFrom="paragraph">
                <wp:posOffset>-450496</wp:posOffset>
              </wp:positionV>
              <wp:extent cx="7743825" cy="9239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7743825" cy="923925"/>
                      </a:xfrm>
                      <a:prstGeom prst="rect">
                        <a:avLst/>
                      </a:prstGeom>
                      <a:solidFill>
                        <a:schemeClr val="bg1">
                          <a:lumMod val="95000"/>
                        </a:schemeClr>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6CD87887" id="Rectangle 3" o:spid="_x0000_s1026" style="position:absolute;margin-left:0;margin-top:-35.45pt;width:609.75pt;height:72.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" fillcolor="#f2f2f2 [3052]" strokecolor="#d8d8d8 [2732]" strokeweight="1pt">
              <w10:wrap anchorx="page"/>
            </v:rect>
          </w:pict>
        </mc:Fallback>
      </mc:AlternateContent>
    </w:r>
    <w:r w:rsidRPr="008E24D9">
      <w:rPr>
        <w:rFonts w:ascii="Verdana Pro Black" w:hAnsi="Verdana Pro Black"/>
        <w:noProof/>
        <w:sz w:val="36"/>
        <w:szCs w:val="36"/>
        <w:u w:val="single"/>
      </w:rPr>
      <w:t>Activity Sheet</w:t>
    </w:r>
  </w:p>
  <w:p w14:paraId="721C08F4" w14:textId="77777777" w:rsidR="00EA42DD" w:rsidRDefault="00EA42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F5467E"/>
    <w:multiLevelType w:val="hybridMultilevel"/>
    <w:tmpl w:val="1B2E1F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6EAB7103"/>
    <w:multiLevelType w:val="hybridMultilevel"/>
    <w:tmpl w:val="932EE7F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0MDU0NLU0NDY2MTJW0lEKTi0uzszPAykwNKoFAJVMPC8tAAAA"/>
  </w:docVars>
  <w:rsids>
    <w:rsidRoot w:val="008F75F9"/>
    <w:rsid w:val="0002030F"/>
    <w:rsid w:val="00046366"/>
    <w:rsid w:val="000C62A9"/>
    <w:rsid w:val="000F1CFA"/>
    <w:rsid w:val="000F2409"/>
    <w:rsid w:val="00120B94"/>
    <w:rsid w:val="00155BA7"/>
    <w:rsid w:val="001973AF"/>
    <w:rsid w:val="001E64C4"/>
    <w:rsid w:val="002836BC"/>
    <w:rsid w:val="002B637A"/>
    <w:rsid w:val="00353101"/>
    <w:rsid w:val="003C7743"/>
    <w:rsid w:val="00414F8C"/>
    <w:rsid w:val="00420598"/>
    <w:rsid w:val="0047331F"/>
    <w:rsid w:val="004A59AC"/>
    <w:rsid w:val="004F6BB2"/>
    <w:rsid w:val="0051062A"/>
    <w:rsid w:val="00514FC1"/>
    <w:rsid w:val="0053296F"/>
    <w:rsid w:val="005A2B75"/>
    <w:rsid w:val="005A7055"/>
    <w:rsid w:val="005B143B"/>
    <w:rsid w:val="00627CB5"/>
    <w:rsid w:val="006535FF"/>
    <w:rsid w:val="008042E8"/>
    <w:rsid w:val="00861293"/>
    <w:rsid w:val="00892624"/>
    <w:rsid w:val="008A67F7"/>
    <w:rsid w:val="008B507F"/>
    <w:rsid w:val="008C6B38"/>
    <w:rsid w:val="008F75F9"/>
    <w:rsid w:val="00922691"/>
    <w:rsid w:val="009465F6"/>
    <w:rsid w:val="00990EB4"/>
    <w:rsid w:val="009A3404"/>
    <w:rsid w:val="009C2B19"/>
    <w:rsid w:val="009D104E"/>
    <w:rsid w:val="009D7EA7"/>
    <w:rsid w:val="009F4421"/>
    <w:rsid w:val="00A327A3"/>
    <w:rsid w:val="00A62349"/>
    <w:rsid w:val="00A77244"/>
    <w:rsid w:val="00B824C1"/>
    <w:rsid w:val="00BB4CD7"/>
    <w:rsid w:val="00BD6E96"/>
    <w:rsid w:val="00C32129"/>
    <w:rsid w:val="00C422BF"/>
    <w:rsid w:val="00C63AF3"/>
    <w:rsid w:val="00C73F7E"/>
    <w:rsid w:val="00C95C60"/>
    <w:rsid w:val="00CE08A7"/>
    <w:rsid w:val="00D10D8D"/>
    <w:rsid w:val="00D40456"/>
    <w:rsid w:val="00D65EDE"/>
    <w:rsid w:val="00D74A7E"/>
    <w:rsid w:val="00D92725"/>
    <w:rsid w:val="00E00AAC"/>
    <w:rsid w:val="00E357E1"/>
    <w:rsid w:val="00E62D00"/>
    <w:rsid w:val="00EA42DD"/>
    <w:rsid w:val="00F21FF7"/>
    <w:rsid w:val="00F456AC"/>
    <w:rsid w:val="00F62CF5"/>
    <w:rsid w:val="00FE1B6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D9DE3"/>
  <w15:chartTrackingRefBased/>
  <w15:docId w15:val="{9B6E2610-240E-42BA-B3AF-D5E822800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2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2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42DD"/>
  </w:style>
  <w:style w:type="paragraph" w:styleId="Footer">
    <w:name w:val="footer"/>
    <w:basedOn w:val="Normal"/>
    <w:link w:val="FooterChar"/>
    <w:uiPriority w:val="99"/>
    <w:unhideWhenUsed/>
    <w:rsid w:val="00EA4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42DD"/>
  </w:style>
  <w:style w:type="character" w:styleId="Hyperlink">
    <w:name w:val="Hyperlink"/>
    <w:basedOn w:val="DefaultParagraphFont"/>
    <w:uiPriority w:val="99"/>
    <w:semiHidden/>
    <w:unhideWhenUsed/>
    <w:rsid w:val="00A62349"/>
    <w:rPr>
      <w:color w:val="0563C1"/>
      <w:u w:val="single"/>
    </w:rPr>
  </w:style>
  <w:style w:type="paragraph" w:customStyle="1" w:styleId="xmsonormal">
    <w:name w:val="x_msonormal"/>
    <w:basedOn w:val="Normal"/>
    <w:rsid w:val="00A62349"/>
    <w:pPr>
      <w:spacing w:after="0" w:line="240" w:lineRule="auto"/>
    </w:pPr>
    <w:rPr>
      <w:rFonts w:ascii="Calibri" w:hAnsi="Calibri" w:cs="Calibri"/>
      <w:lang w:eastAsia="en-SG"/>
    </w:rPr>
  </w:style>
  <w:style w:type="paragraph" w:styleId="ListParagraph">
    <w:name w:val="List Paragraph"/>
    <w:basedOn w:val="Normal"/>
    <w:uiPriority w:val="34"/>
    <w:qFormat/>
    <w:rsid w:val="00C63A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423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iCE@singaporetech.edu.sg" TargetMode="Externa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fef8cb2-4119-4308-b192-69764869dd82">
      <Terms xmlns="http://schemas.microsoft.com/office/infopath/2007/PartnerControls"/>
    </lcf76f155ced4ddcb4097134ff3c332f>
    <TaxCatchAll xmlns="3f47f707-7631-43b7-8408-db0201aa2865" xsi:nil="true"/>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09E3476FD10342A2408350BCA30EB9" ma:contentTypeVersion="18" ma:contentTypeDescription="Create a new document." ma:contentTypeScope="" ma:versionID="95b35a089bbe5d9bccc43b2cbd5dedd0">
  <xsd:schema xmlns:xsd="http://www.w3.org/2001/XMLSchema" xmlns:xs="http://www.w3.org/2001/XMLSchema" xmlns:p="http://schemas.microsoft.com/office/2006/metadata/properties" xmlns:ns1="http://schemas.microsoft.com/sharepoint/v3" xmlns:ns2="8fef8cb2-4119-4308-b192-69764869dd82" xmlns:ns3="d1583c34-73a0-4f2f-ba6b-1ac8359f2b78" xmlns:ns4="3f47f707-7631-43b7-8408-db0201aa2865" targetNamespace="http://schemas.microsoft.com/office/2006/metadata/properties" ma:root="true" ma:fieldsID="97783a4a6b1ae37dafb4fe4ada73b2df" ns1:_="" ns2:_="" ns3:_="" ns4:_="">
    <xsd:import namespace="http://schemas.microsoft.com/sharepoint/v3"/>
    <xsd:import namespace="8fef8cb2-4119-4308-b192-69764869dd82"/>
    <xsd:import namespace="d1583c34-73a0-4f2f-ba6b-1ac8359f2b78"/>
    <xsd:import namespace="3f47f707-7631-43b7-8408-db0201aa2865"/>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fef8cb2-4119-4308-b192-69764869dd8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ef6a61a-9304-4b10-b55f-16bd2b58ad6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583c34-73a0-4f2f-ba6b-1ac8359f2b7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f47f707-7631-43b7-8408-db0201aa2865"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a2a88ffe-c2a2-40b4-b743-91cbeaf38e3b}" ma:internalName="TaxCatchAll" ma:showField="CatchAllData" ma:web="3f47f707-7631-43b7-8408-db0201aa286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7C8F2B-56E3-4874-B9D1-8E6CD8DEB756}">
  <ds:schemaRefs>
    <ds:schemaRef ds:uri="http://schemas.microsoft.com/office/2006/metadata/properties"/>
    <ds:schemaRef ds:uri="http://schemas.microsoft.com/office/infopath/2007/PartnerControls"/>
    <ds:schemaRef ds:uri="8fef8cb2-4119-4308-b192-69764869dd82"/>
    <ds:schemaRef ds:uri="3f47f707-7631-43b7-8408-db0201aa2865"/>
    <ds:schemaRef ds:uri="http://schemas.microsoft.com/sharepoint/v3"/>
  </ds:schemaRefs>
</ds:datastoreItem>
</file>

<file path=customXml/itemProps2.xml><?xml version="1.0" encoding="utf-8"?>
<ds:datastoreItem xmlns:ds="http://schemas.openxmlformats.org/officeDocument/2006/customXml" ds:itemID="{4E4E0C62-40D6-45AE-A391-F32177E18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fef8cb2-4119-4308-b192-69764869dd82"/>
    <ds:schemaRef ds:uri="d1583c34-73a0-4f2f-ba6b-1ac8359f2b78"/>
    <ds:schemaRef ds:uri="3f47f707-7631-43b7-8408-db0201aa28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7A3C2F-495A-4781-B907-910F2CEC30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8</Pages>
  <Words>591</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af Amran</dc:creator>
  <cp:keywords/>
  <dc:description/>
  <cp:lastModifiedBy>ong zhen yang</cp:lastModifiedBy>
  <cp:revision>38</cp:revision>
  <dcterms:created xsi:type="dcterms:W3CDTF">2021-07-30T07:49:00Z</dcterms:created>
  <dcterms:modified xsi:type="dcterms:W3CDTF">2023-09-2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9E3476FD10342A2408350BCA30EB9</vt:lpwstr>
  </property>
  <property fmtid="{D5CDD505-2E9C-101B-9397-08002B2CF9AE}" pid="3" name="MSIP_Label_3ef8e180-8f22-4ead-b44a-2d560df875da_Enabled">
    <vt:lpwstr>true</vt:lpwstr>
  </property>
  <property fmtid="{D5CDD505-2E9C-101B-9397-08002B2CF9AE}" pid="4" name="MSIP_Label_3ef8e180-8f22-4ead-b44a-2d560df875da_SetDate">
    <vt:lpwstr>2023-09-05T05:22:23Z</vt:lpwstr>
  </property>
  <property fmtid="{D5CDD505-2E9C-101B-9397-08002B2CF9AE}" pid="5" name="MSIP_Label_3ef8e180-8f22-4ead-b44a-2d560df875da_Method">
    <vt:lpwstr>Privileged</vt:lpwstr>
  </property>
  <property fmtid="{D5CDD505-2E9C-101B-9397-08002B2CF9AE}" pid="6" name="MSIP_Label_3ef8e180-8f22-4ead-b44a-2d560df875da_Name">
    <vt:lpwstr>Public</vt:lpwstr>
  </property>
  <property fmtid="{D5CDD505-2E9C-101B-9397-08002B2CF9AE}" pid="7" name="MSIP_Label_3ef8e180-8f22-4ead-b44a-2d560df875da_SiteId">
    <vt:lpwstr>64991f7f-44d6-4d8c-9cd4-7862e8cb94c6</vt:lpwstr>
  </property>
  <property fmtid="{D5CDD505-2E9C-101B-9397-08002B2CF9AE}" pid="8" name="MSIP_Label_3ef8e180-8f22-4ead-b44a-2d560df875da_ActionId">
    <vt:lpwstr>03fdca9e-5a4f-4e08-b1e4-dc752efadda8</vt:lpwstr>
  </property>
  <property fmtid="{D5CDD505-2E9C-101B-9397-08002B2CF9AE}" pid="9" name="MSIP_Label_3ef8e180-8f22-4ead-b44a-2d560df875da_ContentBits">
    <vt:lpwstr>0</vt:lpwstr>
  </property>
</Properties>
</file>